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CFEEA" w14:textId="37017A07" w:rsidR="006E0E18" w:rsidRPr="00F715B9" w:rsidRDefault="00C36007">
      <w:pPr>
        <w:pStyle w:val="Subtitle"/>
        <w:rPr>
          <w:lang w:val="en-US"/>
        </w:rPr>
      </w:pPr>
      <w:r w:rsidRPr="00F715B9">
        <w:rPr>
          <w:lang w:val="en-US"/>
        </w:rPr>
        <w:t>Supp</w:t>
      </w:r>
      <w:bookmarkStart w:id="0" w:name="_GoBack"/>
      <w:bookmarkEnd w:id="0"/>
      <w:r w:rsidRPr="00F715B9">
        <w:rPr>
          <w:lang w:val="en-US"/>
        </w:rPr>
        <w:t>lementary Figures</w:t>
      </w:r>
    </w:p>
    <w:p w14:paraId="713C4A52" w14:textId="77777777" w:rsidR="006E0E18" w:rsidRPr="00F715B9" w:rsidRDefault="00C36007">
      <w:pPr>
        <w:keepNext/>
        <w:ind w:left="-849" w:right="-850"/>
        <w:jc w:val="center"/>
      </w:pPr>
      <w:r w:rsidRPr="00F715B9">
        <w:rPr>
          <w:noProof/>
          <w:lang w:eastAsia="fr-FR"/>
        </w:rPr>
        <w:drawing>
          <wp:inline distT="0" distB="0" distL="0" distR="0" wp14:anchorId="63011EFB" wp14:editId="3D0E6052">
            <wp:extent cx="6480000" cy="5146994"/>
            <wp:effectExtent l="0" t="0" r="0" b="0"/>
            <wp:docPr id="14" name="LIBS Spectra Quicklooks (H, S, Cl)_dtf_r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IBS Spectra Quicklooks (H, S, Cl)_dtf_rmi.png"/>
                    <pic:cNvPicPr>
                      <a:picLocks noChangeAspect="1"/>
                    </pic:cNvPicPr>
                  </pic:nvPicPr>
                  <pic:blipFill>
                    <a:blip r:embed="rId8"/>
                    <a:stretch/>
                  </pic:blipFill>
                  <pic:spPr bwMode="auto">
                    <a:xfrm>
                      <a:off x="0" y="0"/>
                      <a:ext cx="6480000" cy="514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C1A9C" w14:textId="00609815" w:rsidR="006E0E18" w:rsidRPr="00F715B9" w:rsidRDefault="00C36007">
      <w:pPr>
        <w:pStyle w:val="Caption"/>
      </w:pPr>
      <w:bookmarkStart w:id="1" w:name="_Ref2007827"/>
      <w:r w:rsidRPr="00F715B9">
        <w:t>Figure S-1</w:t>
      </w:r>
      <w:bookmarkEnd w:id="1"/>
      <w:r w:rsidRPr="00F715B9">
        <w:t>: LIBS spectra (normalized) of dark-toned features (red), showing the spectral region corresponding to the H, S, and Cl peaks location. St Cyrus #3 present high H and Cl peaks (at 837.9 nm), no S detection, as well as elevated Fe—thus suggesting the presence of akaganeite [Fe</w:t>
      </w:r>
      <w:r w:rsidRPr="00F715B9">
        <w:rPr>
          <w:vertAlign w:val="superscript"/>
        </w:rPr>
        <w:t>3+</w:t>
      </w:r>
      <w:r w:rsidRPr="00F715B9">
        <w:t>O(</w:t>
      </w:r>
      <w:proofErr w:type="spellStart"/>
      <w:proofErr w:type="gramStart"/>
      <w:r w:rsidRPr="00F715B9">
        <w:t>OH,Cl</w:t>
      </w:r>
      <w:proofErr w:type="spellEnd"/>
      <w:proofErr w:type="gramEnd"/>
      <w:r w:rsidRPr="00F715B9">
        <w:t>)].</w:t>
      </w:r>
    </w:p>
    <w:p w14:paraId="14B70CFD" w14:textId="1E4FF54B" w:rsidR="00EE42F0" w:rsidRPr="00F715B9" w:rsidRDefault="006D2FAE" w:rsidP="00A07E84">
      <w:pPr>
        <w:keepNext/>
      </w:pPr>
      <w:r w:rsidRPr="00F715B9">
        <w:rPr>
          <w:noProof/>
        </w:rPr>
        <w:lastRenderedPageBreak/>
        <w:drawing>
          <wp:inline distT="0" distB="0" distL="0" distR="0" wp14:anchorId="01AE08FA" wp14:editId="2825214D">
            <wp:extent cx="5688965" cy="26149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965" cy="261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C8584" w14:textId="05D9EB4B" w:rsidR="00A125F0" w:rsidRPr="00F715B9" w:rsidRDefault="00257852" w:rsidP="00A07E84">
      <w:pPr>
        <w:pStyle w:val="Caption"/>
        <w:keepNext/>
      </w:pPr>
      <w:r w:rsidRPr="00F715B9">
        <w:t xml:space="preserve">Figure S-2: Ternary diagrams showing ChemCam quantified abundances (molar percentages) for Na, K and Mg (left) </w:t>
      </w:r>
      <w:r w:rsidR="00E33637" w:rsidRPr="00F715B9">
        <w:t>as well as</w:t>
      </w:r>
      <w:r w:rsidRPr="00F715B9">
        <w:t xml:space="preserve"> </w:t>
      </w:r>
      <w:r w:rsidR="00E33637" w:rsidRPr="00F715B9">
        <w:t>Ca</w:t>
      </w:r>
      <w:r w:rsidRPr="00F715B9">
        <w:t xml:space="preserve">, Al and </w:t>
      </w:r>
      <w:r w:rsidR="00E33637" w:rsidRPr="00F715B9">
        <w:t>Si</w:t>
      </w:r>
      <w:r w:rsidRPr="00F715B9">
        <w:t xml:space="preserve"> (right)</w:t>
      </w:r>
      <w:r w:rsidR="00505220" w:rsidRPr="00F715B9">
        <w:t xml:space="preserve">. The trend toward the Ca summit is due to the </w:t>
      </w:r>
      <w:r w:rsidR="006F1D70" w:rsidRPr="00F715B9">
        <w:t>sampling</w:t>
      </w:r>
      <w:r w:rsidR="00505220" w:rsidRPr="00F715B9">
        <w:t xml:space="preserve"> of Ca-sulfate veins, and the variability in K, Mg and Na is not correlated to the variability in Fe (either enrichments or depletions) as </w:t>
      </w:r>
      <w:r w:rsidR="006F1D70" w:rsidRPr="00F715B9">
        <w:t>observed in Figure 5.</w:t>
      </w:r>
    </w:p>
    <w:sectPr w:rsidR="00A125F0" w:rsidRPr="00F715B9" w:rsidSect="004A313A">
      <w:footerReference w:type="default" r:id="rId10"/>
      <w:pgSz w:w="11907" w:h="16839"/>
      <w:pgMar w:top="1440" w:right="1474" w:bottom="1440" w:left="147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37773" w14:textId="77777777" w:rsidR="005823C3" w:rsidRDefault="005823C3">
      <w:pPr>
        <w:spacing w:after="0" w:line="240" w:lineRule="auto"/>
      </w:pPr>
      <w:r>
        <w:separator/>
      </w:r>
    </w:p>
  </w:endnote>
  <w:endnote w:type="continuationSeparator" w:id="0">
    <w:p w14:paraId="0BE653FD" w14:textId="77777777" w:rsidR="005823C3" w:rsidRDefault="00582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ED097" w14:textId="76C31CB8" w:rsidR="00CC68FA" w:rsidRDefault="00CC68FA">
    <w:pPr>
      <w:jc w:val="center"/>
      <w:rPr>
        <w:rFonts w:ascii="Calibri Light" w:hAnsi="Calibri Light" w:cs="Calibri Light"/>
        <w:caps/>
        <w:color w:val="404040"/>
        <w:sz w:val="20"/>
        <w:szCs w:val="20"/>
      </w:rPr>
    </w:pPr>
    <w:r>
      <w:rPr>
        <w:rFonts w:ascii="Calibri Light" w:hAnsi="Calibri Light" w:cs="Calibri Light"/>
        <w:caps/>
        <w:color w:val="404040" w:themeColor="text1" w:themeTint="BF"/>
        <w:sz w:val="20"/>
        <w:szCs w:val="20"/>
      </w:rPr>
      <w:fldChar w:fldCharType="begin"/>
    </w:r>
    <w:r>
      <w:rPr>
        <w:rFonts w:ascii="Calibri Light" w:hAnsi="Calibri Light" w:cs="Calibri Light"/>
        <w:caps/>
        <w:color w:val="404040" w:themeColor="text1" w:themeTint="BF"/>
        <w:sz w:val="20"/>
        <w:szCs w:val="20"/>
      </w:rPr>
      <w:instrText xml:space="preserve"> PAGE   \* MERGEFORMAT </w:instrText>
    </w:r>
    <w:r>
      <w:rPr>
        <w:rFonts w:ascii="Calibri Light" w:hAnsi="Calibri Light" w:cs="Calibri Light"/>
        <w:caps/>
        <w:color w:val="404040" w:themeColor="text1" w:themeTint="BF"/>
        <w:sz w:val="20"/>
        <w:szCs w:val="20"/>
      </w:rPr>
      <w:fldChar w:fldCharType="separate"/>
    </w:r>
    <w:r w:rsidR="00F87670">
      <w:rPr>
        <w:rFonts w:ascii="Calibri Light" w:hAnsi="Calibri Light" w:cs="Calibri Light"/>
        <w:caps/>
        <w:noProof/>
        <w:color w:val="404040" w:themeColor="text1" w:themeTint="BF"/>
        <w:sz w:val="20"/>
        <w:szCs w:val="20"/>
      </w:rPr>
      <w:t>1</w:t>
    </w:r>
    <w:r>
      <w:rPr>
        <w:rFonts w:ascii="Calibri Light" w:hAnsi="Calibri Light" w:cs="Calibri Light"/>
        <w:caps/>
        <w:color w:val="404040" w:themeColor="text1" w:themeTint="B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60090" w14:textId="77777777" w:rsidR="005823C3" w:rsidRDefault="005823C3">
      <w:pPr>
        <w:spacing w:after="0" w:line="240" w:lineRule="auto"/>
      </w:pPr>
      <w:r>
        <w:separator/>
      </w:r>
    </w:p>
  </w:footnote>
  <w:footnote w:type="continuationSeparator" w:id="0">
    <w:p w14:paraId="4E6A0A84" w14:textId="77777777" w:rsidR="005823C3" w:rsidRDefault="00582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0872"/>
    <w:multiLevelType w:val="multilevel"/>
    <w:tmpl w:val="72EC5092"/>
    <w:lvl w:ilvl="0">
      <w:start w:val="1"/>
      <w:numFmt w:val="decimal"/>
      <w:lvlText w:val="CHAPTER 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vanish w:val="0"/>
        <w:color w:val="92D5B6"/>
        <w:spacing w:val="0"/>
        <w:position w:val="0"/>
        <w:sz w:val="28"/>
        <w:szCs w:val="28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1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3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2"/>
      </w:pPr>
      <w:rPr>
        <w:rFonts w:hint="default"/>
      </w:rPr>
    </w:lvl>
  </w:abstractNum>
  <w:abstractNum w:abstractNumId="1" w15:restartNumberingAfterBreak="0">
    <w:nsid w:val="07A45C69"/>
    <w:multiLevelType w:val="multilevel"/>
    <w:tmpl w:val="41A25B46"/>
    <w:lvl w:ilvl="0">
      <w:start w:val="1"/>
      <w:numFmt w:val="decimal"/>
      <w:pStyle w:val="Heading1"/>
      <w:lvlText w:val="%1."/>
      <w:lvlJc w:val="left"/>
      <w:pPr>
        <w:ind w:left="360" w:hanging="358"/>
      </w:pPr>
      <w:rPr>
        <w:rFonts w:hint="default"/>
        <w:color w:val="auto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38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2"/>
      </w:pPr>
      <w:rPr>
        <w:rFonts w:hint="default"/>
      </w:rPr>
    </w:lvl>
  </w:abstractNum>
  <w:abstractNum w:abstractNumId="2" w15:restartNumberingAfterBreak="0">
    <w:nsid w:val="11081F00"/>
    <w:multiLevelType w:val="hybridMultilevel"/>
    <w:tmpl w:val="19C02D6C"/>
    <w:lvl w:ilvl="0" w:tplc="CEC4EA22">
      <w:start w:val="1"/>
      <w:numFmt w:val="decimal"/>
      <w:lvlText w:val="(%1)"/>
      <w:lvlJc w:val="left"/>
      <w:pPr>
        <w:ind w:left="720" w:hanging="358"/>
      </w:pPr>
      <w:rPr>
        <w:rFonts w:hint="default"/>
      </w:rPr>
    </w:lvl>
    <w:lvl w:ilvl="1" w:tplc="C2E0A97C">
      <w:start w:val="1"/>
      <w:numFmt w:val="lowerLetter"/>
      <w:lvlText w:val="%2."/>
      <w:lvlJc w:val="left"/>
      <w:pPr>
        <w:ind w:left="1440" w:hanging="358"/>
      </w:pPr>
    </w:lvl>
    <w:lvl w:ilvl="2" w:tplc="AA9493CC">
      <w:start w:val="1"/>
      <w:numFmt w:val="lowerRoman"/>
      <w:lvlText w:val="%3."/>
      <w:lvlJc w:val="right"/>
      <w:pPr>
        <w:ind w:left="2160" w:hanging="178"/>
      </w:pPr>
    </w:lvl>
    <w:lvl w:ilvl="3" w:tplc="9DDA420A">
      <w:start w:val="1"/>
      <w:numFmt w:val="decimal"/>
      <w:lvlText w:val="%4."/>
      <w:lvlJc w:val="left"/>
      <w:pPr>
        <w:ind w:left="2880" w:hanging="358"/>
      </w:pPr>
    </w:lvl>
    <w:lvl w:ilvl="4" w:tplc="0D34C22E">
      <w:start w:val="1"/>
      <w:numFmt w:val="lowerLetter"/>
      <w:lvlText w:val="%5."/>
      <w:lvlJc w:val="left"/>
      <w:pPr>
        <w:ind w:left="3600" w:hanging="358"/>
      </w:pPr>
    </w:lvl>
    <w:lvl w:ilvl="5" w:tplc="078E1728">
      <w:start w:val="1"/>
      <w:numFmt w:val="lowerRoman"/>
      <w:lvlText w:val="%6."/>
      <w:lvlJc w:val="right"/>
      <w:pPr>
        <w:ind w:left="4320" w:hanging="178"/>
      </w:pPr>
    </w:lvl>
    <w:lvl w:ilvl="6" w:tplc="A0708D5E">
      <w:start w:val="1"/>
      <w:numFmt w:val="decimal"/>
      <w:lvlText w:val="%7."/>
      <w:lvlJc w:val="left"/>
      <w:pPr>
        <w:ind w:left="5040" w:hanging="358"/>
      </w:pPr>
    </w:lvl>
    <w:lvl w:ilvl="7" w:tplc="C91814F2">
      <w:start w:val="1"/>
      <w:numFmt w:val="lowerLetter"/>
      <w:lvlText w:val="%8."/>
      <w:lvlJc w:val="left"/>
      <w:pPr>
        <w:ind w:left="5760" w:hanging="358"/>
      </w:pPr>
    </w:lvl>
    <w:lvl w:ilvl="8" w:tplc="F5F8E428">
      <w:start w:val="1"/>
      <w:numFmt w:val="lowerRoman"/>
      <w:lvlText w:val="%9."/>
      <w:lvlJc w:val="right"/>
      <w:pPr>
        <w:ind w:left="6480" w:hanging="178"/>
      </w:pPr>
    </w:lvl>
  </w:abstractNum>
  <w:abstractNum w:abstractNumId="3" w15:restartNumberingAfterBreak="0">
    <w:nsid w:val="16C40B4A"/>
    <w:multiLevelType w:val="hybridMultilevel"/>
    <w:tmpl w:val="75D4C048"/>
    <w:lvl w:ilvl="0" w:tplc="22F2ED9C">
      <w:start w:val="1"/>
      <w:numFmt w:val="bullet"/>
      <w:lvlText w:val="−"/>
      <w:lvlJc w:val="left"/>
      <w:pPr>
        <w:ind w:left="720" w:hanging="358"/>
      </w:pPr>
      <w:rPr>
        <w:rFonts w:ascii="Calibri" w:hAnsi="Calibri" w:hint="default"/>
      </w:rPr>
    </w:lvl>
    <w:lvl w:ilvl="1" w:tplc="072C6F08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0B60ABA8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DB04C4AC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6D56FFF4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CBBA5AA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155CCA78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12A6D15A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1006FDBC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4" w15:restartNumberingAfterBreak="0">
    <w:nsid w:val="199E699D"/>
    <w:multiLevelType w:val="hybridMultilevel"/>
    <w:tmpl w:val="FE6E4B88"/>
    <w:lvl w:ilvl="0" w:tplc="38F8D422">
      <w:start w:val="1"/>
      <w:numFmt w:val="decimal"/>
      <w:lvlText w:val="Appendix %1"/>
      <w:lvlJc w:val="left"/>
      <w:pPr>
        <w:ind w:left="720" w:hanging="35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0"/>
        <w:szCs w:val="0"/>
        <w:u w:val="none"/>
        <w:shd w:val="clear" w:color="auto" w:fill="000000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 w:tplc="B386966E">
      <w:start w:val="1"/>
      <w:numFmt w:val="lowerLetter"/>
      <w:lvlText w:val="%2."/>
      <w:lvlJc w:val="left"/>
      <w:pPr>
        <w:ind w:left="1440" w:hanging="358"/>
      </w:pPr>
    </w:lvl>
    <w:lvl w:ilvl="2" w:tplc="95D6D284">
      <w:start w:val="1"/>
      <w:numFmt w:val="lowerRoman"/>
      <w:lvlText w:val="%3."/>
      <w:lvlJc w:val="right"/>
      <w:pPr>
        <w:ind w:left="2160" w:hanging="178"/>
      </w:pPr>
    </w:lvl>
    <w:lvl w:ilvl="3" w:tplc="A3B4A8BC">
      <w:start w:val="1"/>
      <w:numFmt w:val="decimal"/>
      <w:lvlText w:val="%4."/>
      <w:lvlJc w:val="left"/>
      <w:pPr>
        <w:ind w:left="2880" w:hanging="358"/>
      </w:pPr>
    </w:lvl>
    <w:lvl w:ilvl="4" w:tplc="A1C0EE18">
      <w:start w:val="1"/>
      <w:numFmt w:val="lowerLetter"/>
      <w:lvlText w:val="%5."/>
      <w:lvlJc w:val="left"/>
      <w:pPr>
        <w:ind w:left="3600" w:hanging="358"/>
      </w:pPr>
    </w:lvl>
    <w:lvl w:ilvl="5" w:tplc="A870525E">
      <w:start w:val="1"/>
      <w:numFmt w:val="lowerRoman"/>
      <w:lvlText w:val="%6."/>
      <w:lvlJc w:val="right"/>
      <w:pPr>
        <w:ind w:left="4320" w:hanging="178"/>
      </w:pPr>
    </w:lvl>
    <w:lvl w:ilvl="6" w:tplc="3C5AB690">
      <w:start w:val="1"/>
      <w:numFmt w:val="decimal"/>
      <w:lvlText w:val="%7."/>
      <w:lvlJc w:val="left"/>
      <w:pPr>
        <w:ind w:left="5040" w:hanging="358"/>
      </w:pPr>
    </w:lvl>
    <w:lvl w:ilvl="7" w:tplc="5FA48838">
      <w:start w:val="1"/>
      <w:numFmt w:val="lowerLetter"/>
      <w:lvlText w:val="%8."/>
      <w:lvlJc w:val="left"/>
      <w:pPr>
        <w:ind w:left="5760" w:hanging="358"/>
      </w:pPr>
    </w:lvl>
    <w:lvl w:ilvl="8" w:tplc="74487056">
      <w:start w:val="1"/>
      <w:numFmt w:val="lowerRoman"/>
      <w:lvlText w:val="%9."/>
      <w:lvlJc w:val="right"/>
      <w:pPr>
        <w:ind w:left="6480" w:hanging="178"/>
      </w:pPr>
    </w:lvl>
  </w:abstractNum>
  <w:abstractNum w:abstractNumId="5" w15:restartNumberingAfterBreak="0">
    <w:nsid w:val="19C4344E"/>
    <w:multiLevelType w:val="hybridMultilevel"/>
    <w:tmpl w:val="84FEA8A6"/>
    <w:lvl w:ilvl="0" w:tplc="665EAC58">
      <w:start w:val="1"/>
      <w:numFmt w:val="decimal"/>
      <w:lvlText w:val="Annexe %1"/>
      <w:lvlJc w:val="left"/>
      <w:pPr>
        <w:ind w:left="720" w:hanging="358"/>
      </w:pPr>
      <w:rPr>
        <w:rFonts w:hint="default"/>
      </w:rPr>
    </w:lvl>
    <w:lvl w:ilvl="1" w:tplc="1B783F0C">
      <w:start w:val="1"/>
      <w:numFmt w:val="lowerLetter"/>
      <w:lvlText w:val="%2."/>
      <w:lvlJc w:val="left"/>
      <w:pPr>
        <w:ind w:left="1440" w:hanging="358"/>
      </w:pPr>
    </w:lvl>
    <w:lvl w:ilvl="2" w:tplc="4156D34C">
      <w:start w:val="1"/>
      <w:numFmt w:val="lowerRoman"/>
      <w:lvlText w:val="%3."/>
      <w:lvlJc w:val="right"/>
      <w:pPr>
        <w:ind w:left="2160" w:hanging="178"/>
      </w:pPr>
    </w:lvl>
    <w:lvl w:ilvl="3" w:tplc="8456714C">
      <w:start w:val="1"/>
      <w:numFmt w:val="decimal"/>
      <w:lvlText w:val="%4."/>
      <w:lvlJc w:val="left"/>
      <w:pPr>
        <w:ind w:left="2880" w:hanging="358"/>
      </w:pPr>
    </w:lvl>
    <w:lvl w:ilvl="4" w:tplc="CEE6C2EC">
      <w:start w:val="1"/>
      <w:numFmt w:val="lowerLetter"/>
      <w:lvlText w:val="%5."/>
      <w:lvlJc w:val="left"/>
      <w:pPr>
        <w:ind w:left="3600" w:hanging="358"/>
      </w:pPr>
    </w:lvl>
    <w:lvl w:ilvl="5" w:tplc="4ACE1430">
      <w:start w:val="1"/>
      <w:numFmt w:val="lowerRoman"/>
      <w:lvlText w:val="%6."/>
      <w:lvlJc w:val="right"/>
      <w:pPr>
        <w:ind w:left="4320" w:hanging="178"/>
      </w:pPr>
    </w:lvl>
    <w:lvl w:ilvl="6" w:tplc="B7FE1DE8">
      <w:start w:val="1"/>
      <w:numFmt w:val="decimal"/>
      <w:lvlText w:val="%7."/>
      <w:lvlJc w:val="left"/>
      <w:pPr>
        <w:ind w:left="5040" w:hanging="358"/>
      </w:pPr>
    </w:lvl>
    <w:lvl w:ilvl="7" w:tplc="C9F085B0">
      <w:start w:val="1"/>
      <w:numFmt w:val="lowerLetter"/>
      <w:lvlText w:val="%8."/>
      <w:lvlJc w:val="left"/>
      <w:pPr>
        <w:ind w:left="5760" w:hanging="358"/>
      </w:pPr>
    </w:lvl>
    <w:lvl w:ilvl="8" w:tplc="18C00026">
      <w:start w:val="1"/>
      <w:numFmt w:val="lowerRoman"/>
      <w:lvlText w:val="%9."/>
      <w:lvlJc w:val="right"/>
      <w:pPr>
        <w:ind w:left="6480" w:hanging="178"/>
      </w:pPr>
    </w:lvl>
  </w:abstractNum>
  <w:abstractNum w:abstractNumId="6" w15:restartNumberingAfterBreak="0">
    <w:nsid w:val="22960946"/>
    <w:multiLevelType w:val="multilevel"/>
    <w:tmpl w:val="EC343056"/>
    <w:lvl w:ilvl="0">
      <w:start w:val="1"/>
      <w:numFmt w:val="decimal"/>
      <w:lvlText w:val="%1"/>
      <w:lvlJc w:val="left"/>
      <w:pPr>
        <w:ind w:left="432" w:hanging="4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4"/>
      </w:pPr>
    </w:lvl>
    <w:lvl w:ilvl="2">
      <w:start w:val="1"/>
      <w:numFmt w:val="decimal"/>
      <w:lvlText w:val="%1.%2.%3"/>
      <w:lvlJc w:val="left"/>
      <w:pPr>
        <w:ind w:left="720" w:hanging="718"/>
      </w:pPr>
    </w:lvl>
    <w:lvl w:ilvl="3">
      <w:start w:val="1"/>
      <w:numFmt w:val="decimal"/>
      <w:lvlText w:val="%1.%2.%3.%4"/>
      <w:lvlJc w:val="left"/>
      <w:pPr>
        <w:ind w:left="864" w:hanging="862"/>
      </w:pPr>
    </w:lvl>
    <w:lvl w:ilvl="4">
      <w:start w:val="1"/>
      <w:numFmt w:val="decimal"/>
      <w:lvlText w:val="%1.%2.%3.%4.%5"/>
      <w:lvlJc w:val="left"/>
      <w:pPr>
        <w:ind w:left="1008" w:hanging="1006"/>
      </w:pPr>
    </w:lvl>
    <w:lvl w:ilvl="5">
      <w:start w:val="1"/>
      <w:numFmt w:val="decimal"/>
      <w:lvlText w:val="%1.%2.%3.%4.%5.%6"/>
      <w:lvlJc w:val="left"/>
      <w:pPr>
        <w:ind w:left="1152" w:hanging="1150"/>
      </w:pPr>
    </w:lvl>
    <w:lvl w:ilvl="6">
      <w:start w:val="1"/>
      <w:numFmt w:val="decimal"/>
      <w:lvlText w:val="%1.%2.%3.%4.%5.%6.%7"/>
      <w:lvlJc w:val="left"/>
      <w:pPr>
        <w:ind w:left="1296" w:hanging="1294"/>
      </w:pPr>
    </w:lvl>
    <w:lvl w:ilvl="7">
      <w:start w:val="1"/>
      <w:numFmt w:val="decimal"/>
      <w:lvlText w:val="%1.%2.%3.%4.%5.%6.%7.%8"/>
      <w:lvlJc w:val="left"/>
      <w:pPr>
        <w:ind w:left="1440" w:hanging="1438"/>
      </w:pPr>
    </w:lvl>
    <w:lvl w:ilvl="8">
      <w:start w:val="1"/>
      <w:numFmt w:val="decimal"/>
      <w:lvlText w:val="%1.%2.%3.%4.%5.%6.%7.%8.%9"/>
      <w:lvlJc w:val="left"/>
      <w:pPr>
        <w:ind w:left="1584" w:hanging="1582"/>
      </w:pPr>
    </w:lvl>
  </w:abstractNum>
  <w:abstractNum w:abstractNumId="7" w15:restartNumberingAfterBreak="0">
    <w:nsid w:val="253E6CA4"/>
    <w:multiLevelType w:val="hybridMultilevel"/>
    <w:tmpl w:val="4D787842"/>
    <w:lvl w:ilvl="0" w:tplc="F384B500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3328CCE8">
      <w:start w:val="1"/>
      <w:numFmt w:val="lowerLetter"/>
      <w:lvlText w:val="%2."/>
      <w:lvlJc w:val="left"/>
      <w:pPr>
        <w:ind w:left="1440" w:hanging="358"/>
      </w:pPr>
    </w:lvl>
    <w:lvl w:ilvl="2" w:tplc="9C7E273E">
      <w:start w:val="1"/>
      <w:numFmt w:val="lowerRoman"/>
      <w:lvlText w:val="%3."/>
      <w:lvlJc w:val="right"/>
      <w:pPr>
        <w:ind w:left="2160" w:hanging="178"/>
      </w:pPr>
    </w:lvl>
    <w:lvl w:ilvl="3" w:tplc="F3E08F34">
      <w:start w:val="1"/>
      <w:numFmt w:val="decimal"/>
      <w:lvlText w:val="%4."/>
      <w:lvlJc w:val="left"/>
      <w:pPr>
        <w:ind w:left="2880" w:hanging="358"/>
      </w:pPr>
    </w:lvl>
    <w:lvl w:ilvl="4" w:tplc="642C812A">
      <w:start w:val="1"/>
      <w:numFmt w:val="lowerLetter"/>
      <w:lvlText w:val="%5."/>
      <w:lvlJc w:val="left"/>
      <w:pPr>
        <w:ind w:left="3600" w:hanging="358"/>
      </w:pPr>
    </w:lvl>
    <w:lvl w:ilvl="5" w:tplc="CA50DDC2">
      <w:start w:val="1"/>
      <w:numFmt w:val="lowerRoman"/>
      <w:lvlText w:val="%6."/>
      <w:lvlJc w:val="right"/>
      <w:pPr>
        <w:ind w:left="4320" w:hanging="178"/>
      </w:pPr>
    </w:lvl>
    <w:lvl w:ilvl="6" w:tplc="FF027880">
      <w:start w:val="1"/>
      <w:numFmt w:val="decimal"/>
      <w:lvlText w:val="%7."/>
      <w:lvlJc w:val="left"/>
      <w:pPr>
        <w:ind w:left="5040" w:hanging="358"/>
      </w:pPr>
    </w:lvl>
    <w:lvl w:ilvl="7" w:tplc="3524F7B2">
      <w:start w:val="1"/>
      <w:numFmt w:val="lowerLetter"/>
      <w:lvlText w:val="%8."/>
      <w:lvlJc w:val="left"/>
      <w:pPr>
        <w:ind w:left="5760" w:hanging="358"/>
      </w:pPr>
    </w:lvl>
    <w:lvl w:ilvl="8" w:tplc="3490F2B0">
      <w:start w:val="1"/>
      <w:numFmt w:val="lowerRoman"/>
      <w:lvlText w:val="%9."/>
      <w:lvlJc w:val="right"/>
      <w:pPr>
        <w:ind w:left="6480" w:hanging="178"/>
      </w:pPr>
    </w:lvl>
  </w:abstractNum>
  <w:abstractNum w:abstractNumId="8" w15:restartNumberingAfterBreak="0">
    <w:nsid w:val="29445A9C"/>
    <w:multiLevelType w:val="hybridMultilevel"/>
    <w:tmpl w:val="AB402804"/>
    <w:lvl w:ilvl="0" w:tplc="99062194">
      <w:start w:val="1"/>
      <w:numFmt w:val="decimal"/>
      <w:lvlText w:val="ANNEX %1"/>
      <w:lvlJc w:val="left"/>
      <w:pPr>
        <w:ind w:left="720" w:hanging="358"/>
      </w:pPr>
      <w:rPr>
        <w:rFonts w:hint="default"/>
        <w:b/>
        <w:smallCaps w:val="0"/>
        <w:color w:val="92D5B6"/>
        <w:sz w:val="28"/>
        <w:szCs w:val="28"/>
        <w:u w:val="none"/>
      </w:rPr>
    </w:lvl>
    <w:lvl w:ilvl="1" w:tplc="9080E172">
      <w:start w:val="1"/>
      <w:numFmt w:val="lowerLetter"/>
      <w:lvlText w:val="%2."/>
      <w:lvlJc w:val="left"/>
      <w:pPr>
        <w:ind w:left="1440" w:hanging="358"/>
      </w:pPr>
    </w:lvl>
    <w:lvl w:ilvl="2" w:tplc="6EF8BD5E">
      <w:start w:val="1"/>
      <w:numFmt w:val="lowerRoman"/>
      <w:lvlText w:val="%3."/>
      <w:lvlJc w:val="right"/>
      <w:pPr>
        <w:ind w:left="2160" w:hanging="178"/>
      </w:pPr>
    </w:lvl>
    <w:lvl w:ilvl="3" w:tplc="65968EFA">
      <w:start w:val="1"/>
      <w:numFmt w:val="decimal"/>
      <w:lvlText w:val="%4."/>
      <w:lvlJc w:val="left"/>
      <w:pPr>
        <w:ind w:left="2880" w:hanging="358"/>
      </w:pPr>
    </w:lvl>
    <w:lvl w:ilvl="4" w:tplc="99A01A0A">
      <w:start w:val="1"/>
      <w:numFmt w:val="lowerLetter"/>
      <w:lvlText w:val="%5."/>
      <w:lvlJc w:val="left"/>
      <w:pPr>
        <w:ind w:left="3600" w:hanging="358"/>
      </w:pPr>
    </w:lvl>
    <w:lvl w:ilvl="5" w:tplc="7336622E">
      <w:start w:val="1"/>
      <w:numFmt w:val="lowerRoman"/>
      <w:lvlText w:val="%6."/>
      <w:lvlJc w:val="right"/>
      <w:pPr>
        <w:ind w:left="4320" w:hanging="178"/>
      </w:pPr>
    </w:lvl>
    <w:lvl w:ilvl="6" w:tplc="0D62CEC8">
      <w:start w:val="1"/>
      <w:numFmt w:val="decimal"/>
      <w:lvlText w:val="%7."/>
      <w:lvlJc w:val="left"/>
      <w:pPr>
        <w:ind w:left="5040" w:hanging="358"/>
      </w:pPr>
    </w:lvl>
    <w:lvl w:ilvl="7" w:tplc="8EA49822">
      <w:start w:val="1"/>
      <w:numFmt w:val="lowerLetter"/>
      <w:lvlText w:val="%8."/>
      <w:lvlJc w:val="left"/>
      <w:pPr>
        <w:ind w:left="5760" w:hanging="358"/>
      </w:pPr>
    </w:lvl>
    <w:lvl w:ilvl="8" w:tplc="C9B225C0">
      <w:start w:val="1"/>
      <w:numFmt w:val="lowerRoman"/>
      <w:lvlText w:val="%9."/>
      <w:lvlJc w:val="right"/>
      <w:pPr>
        <w:ind w:left="6480" w:hanging="178"/>
      </w:pPr>
    </w:lvl>
  </w:abstractNum>
  <w:abstractNum w:abstractNumId="9" w15:restartNumberingAfterBreak="0">
    <w:nsid w:val="2D1C448B"/>
    <w:multiLevelType w:val="hybridMultilevel"/>
    <w:tmpl w:val="98EAC9A4"/>
    <w:lvl w:ilvl="0" w:tplc="22161E8C">
      <w:start w:val="1"/>
      <w:numFmt w:val="decimal"/>
      <w:lvlText w:val="%1."/>
      <w:lvlJc w:val="left"/>
      <w:pPr>
        <w:ind w:left="720" w:hanging="358"/>
      </w:pPr>
    </w:lvl>
    <w:lvl w:ilvl="1" w:tplc="48347A9C">
      <w:start w:val="1"/>
      <w:numFmt w:val="lowerLetter"/>
      <w:lvlText w:val="%2."/>
      <w:lvlJc w:val="left"/>
      <w:pPr>
        <w:ind w:left="1440" w:hanging="358"/>
      </w:pPr>
    </w:lvl>
    <w:lvl w:ilvl="2" w:tplc="2852219C">
      <w:start w:val="1"/>
      <w:numFmt w:val="lowerRoman"/>
      <w:lvlText w:val="%3."/>
      <w:lvlJc w:val="right"/>
      <w:pPr>
        <w:ind w:left="2160" w:hanging="178"/>
      </w:pPr>
    </w:lvl>
    <w:lvl w:ilvl="3" w:tplc="BD12E4A8">
      <w:start w:val="1"/>
      <w:numFmt w:val="decimal"/>
      <w:lvlText w:val="%4."/>
      <w:lvlJc w:val="left"/>
      <w:pPr>
        <w:ind w:left="2880" w:hanging="358"/>
      </w:pPr>
    </w:lvl>
    <w:lvl w:ilvl="4" w:tplc="B47CA196">
      <w:start w:val="1"/>
      <w:numFmt w:val="lowerLetter"/>
      <w:lvlText w:val="%5."/>
      <w:lvlJc w:val="left"/>
      <w:pPr>
        <w:ind w:left="3600" w:hanging="358"/>
      </w:pPr>
    </w:lvl>
    <w:lvl w:ilvl="5" w:tplc="62D4D166">
      <w:start w:val="1"/>
      <w:numFmt w:val="lowerRoman"/>
      <w:lvlText w:val="%6."/>
      <w:lvlJc w:val="right"/>
      <w:pPr>
        <w:ind w:left="4320" w:hanging="178"/>
      </w:pPr>
    </w:lvl>
    <w:lvl w:ilvl="6" w:tplc="EE8AC5A0">
      <w:start w:val="1"/>
      <w:numFmt w:val="decimal"/>
      <w:lvlText w:val="%7."/>
      <w:lvlJc w:val="left"/>
      <w:pPr>
        <w:ind w:left="5040" w:hanging="358"/>
      </w:pPr>
    </w:lvl>
    <w:lvl w:ilvl="7" w:tplc="1C3A28FE">
      <w:start w:val="1"/>
      <w:numFmt w:val="lowerLetter"/>
      <w:lvlText w:val="%8."/>
      <w:lvlJc w:val="left"/>
      <w:pPr>
        <w:ind w:left="5760" w:hanging="358"/>
      </w:pPr>
    </w:lvl>
    <w:lvl w:ilvl="8" w:tplc="F314EC26">
      <w:start w:val="1"/>
      <w:numFmt w:val="lowerRoman"/>
      <w:lvlText w:val="%9."/>
      <w:lvlJc w:val="right"/>
      <w:pPr>
        <w:ind w:left="6480" w:hanging="178"/>
      </w:pPr>
    </w:lvl>
  </w:abstractNum>
  <w:abstractNum w:abstractNumId="10" w15:restartNumberingAfterBreak="0">
    <w:nsid w:val="2D3057EF"/>
    <w:multiLevelType w:val="multilevel"/>
    <w:tmpl w:val="B43ACBEA"/>
    <w:lvl w:ilvl="0">
      <w:start w:val="1"/>
      <w:numFmt w:val="decimal"/>
      <w:lvlText w:val="CHAPTER %1"/>
      <w:lvlJc w:val="left"/>
      <w:pPr>
        <w:ind w:left="360" w:hanging="358"/>
      </w:pPr>
      <w:rPr>
        <w:rFonts w:hint="default"/>
        <w:color w:val="92D5B6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1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3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2"/>
      </w:pPr>
      <w:rPr>
        <w:rFonts w:hint="default"/>
      </w:rPr>
    </w:lvl>
  </w:abstractNum>
  <w:abstractNum w:abstractNumId="11" w15:restartNumberingAfterBreak="0">
    <w:nsid w:val="32B04EF0"/>
    <w:multiLevelType w:val="hybridMultilevel"/>
    <w:tmpl w:val="416C1DD4"/>
    <w:lvl w:ilvl="0" w:tplc="B65EC6AE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88603D7A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0370372C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FFDA1A1C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FF200286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16A650B6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D1A2F13A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CD747F2E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9B0E15CC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2" w15:restartNumberingAfterBreak="0">
    <w:nsid w:val="4AB24505"/>
    <w:multiLevelType w:val="hybridMultilevel"/>
    <w:tmpl w:val="2FF89D0E"/>
    <w:lvl w:ilvl="0" w:tplc="A73411D4">
      <w:start w:val="1"/>
      <w:numFmt w:val="decimal"/>
      <w:lvlText w:val="%1"/>
      <w:lvlJc w:val="left"/>
      <w:pPr>
        <w:ind w:left="720" w:hanging="359"/>
      </w:pPr>
      <w:rPr>
        <w:rFonts w:hint="default"/>
        <w:caps w:val="0"/>
        <w:strike w:val="0"/>
        <w:dstrike w:val="0"/>
        <w:vanish w:val="0"/>
        <w:vertAlign w:val="superscript"/>
      </w:rPr>
    </w:lvl>
    <w:lvl w:ilvl="1" w:tplc="303480DE">
      <w:start w:val="1"/>
      <w:numFmt w:val="lowerLetter"/>
      <w:lvlText w:val="%2."/>
      <w:lvlJc w:val="left"/>
      <w:pPr>
        <w:ind w:left="1440" w:hanging="359"/>
      </w:pPr>
    </w:lvl>
    <w:lvl w:ilvl="2" w:tplc="4F2EE9E4">
      <w:start w:val="1"/>
      <w:numFmt w:val="lowerRoman"/>
      <w:lvlText w:val="%3."/>
      <w:lvlJc w:val="right"/>
      <w:pPr>
        <w:ind w:left="2160" w:hanging="179"/>
      </w:pPr>
    </w:lvl>
    <w:lvl w:ilvl="3" w:tplc="5E22C332">
      <w:start w:val="1"/>
      <w:numFmt w:val="decimal"/>
      <w:lvlText w:val="%4."/>
      <w:lvlJc w:val="left"/>
      <w:pPr>
        <w:ind w:left="2880" w:hanging="359"/>
      </w:pPr>
    </w:lvl>
    <w:lvl w:ilvl="4" w:tplc="E00014AC">
      <w:start w:val="1"/>
      <w:numFmt w:val="lowerLetter"/>
      <w:lvlText w:val="%5."/>
      <w:lvlJc w:val="left"/>
      <w:pPr>
        <w:ind w:left="3600" w:hanging="359"/>
      </w:pPr>
    </w:lvl>
    <w:lvl w:ilvl="5" w:tplc="66960444">
      <w:start w:val="1"/>
      <w:numFmt w:val="lowerRoman"/>
      <w:lvlText w:val="%6."/>
      <w:lvlJc w:val="right"/>
      <w:pPr>
        <w:ind w:left="4320" w:hanging="179"/>
      </w:pPr>
    </w:lvl>
    <w:lvl w:ilvl="6" w:tplc="F2240E3E">
      <w:start w:val="1"/>
      <w:numFmt w:val="decimal"/>
      <w:lvlText w:val="%7."/>
      <w:lvlJc w:val="left"/>
      <w:pPr>
        <w:ind w:left="5040" w:hanging="359"/>
      </w:pPr>
    </w:lvl>
    <w:lvl w:ilvl="7" w:tplc="A86252AA">
      <w:start w:val="1"/>
      <w:numFmt w:val="lowerLetter"/>
      <w:lvlText w:val="%8."/>
      <w:lvlJc w:val="left"/>
      <w:pPr>
        <w:ind w:left="5760" w:hanging="359"/>
      </w:pPr>
    </w:lvl>
    <w:lvl w:ilvl="8" w:tplc="BF3AB4CA">
      <w:start w:val="1"/>
      <w:numFmt w:val="lowerRoman"/>
      <w:lvlText w:val="%9."/>
      <w:lvlJc w:val="right"/>
      <w:pPr>
        <w:ind w:left="6480" w:hanging="179"/>
      </w:pPr>
    </w:lvl>
  </w:abstractNum>
  <w:abstractNum w:abstractNumId="13" w15:restartNumberingAfterBreak="0">
    <w:nsid w:val="4DB42923"/>
    <w:multiLevelType w:val="hybridMultilevel"/>
    <w:tmpl w:val="A072D692"/>
    <w:lvl w:ilvl="0" w:tplc="59F8FCFE">
      <w:start w:val="1"/>
      <w:numFmt w:val="decimal"/>
      <w:lvlText w:val="CHAPTER %1"/>
      <w:lvlJc w:val="left"/>
      <w:pPr>
        <w:ind w:left="720" w:hanging="358"/>
      </w:pPr>
      <w:rPr>
        <w:rFonts w:hint="default"/>
        <w:color w:val="92D5B6"/>
        <w:sz w:val="28"/>
        <w:szCs w:val="28"/>
      </w:rPr>
    </w:lvl>
    <w:lvl w:ilvl="1" w:tplc="3BE896CA">
      <w:start w:val="1"/>
      <w:numFmt w:val="lowerLetter"/>
      <w:lvlText w:val="%2."/>
      <w:lvlJc w:val="left"/>
      <w:pPr>
        <w:ind w:left="1440" w:hanging="358"/>
      </w:pPr>
    </w:lvl>
    <w:lvl w:ilvl="2" w:tplc="30D8484A">
      <w:start w:val="1"/>
      <w:numFmt w:val="lowerRoman"/>
      <w:lvlText w:val="%3."/>
      <w:lvlJc w:val="right"/>
      <w:pPr>
        <w:ind w:left="2160" w:hanging="178"/>
      </w:pPr>
    </w:lvl>
    <w:lvl w:ilvl="3" w:tplc="8CE481CA">
      <w:start w:val="1"/>
      <w:numFmt w:val="decimal"/>
      <w:lvlText w:val="%4."/>
      <w:lvlJc w:val="left"/>
      <w:pPr>
        <w:ind w:left="2880" w:hanging="358"/>
      </w:pPr>
    </w:lvl>
    <w:lvl w:ilvl="4" w:tplc="9D0070E0">
      <w:start w:val="1"/>
      <w:numFmt w:val="lowerLetter"/>
      <w:lvlText w:val="%5."/>
      <w:lvlJc w:val="left"/>
      <w:pPr>
        <w:ind w:left="3600" w:hanging="358"/>
      </w:pPr>
    </w:lvl>
    <w:lvl w:ilvl="5" w:tplc="A8822814">
      <w:start w:val="1"/>
      <w:numFmt w:val="lowerRoman"/>
      <w:lvlText w:val="%6."/>
      <w:lvlJc w:val="right"/>
      <w:pPr>
        <w:ind w:left="4320" w:hanging="178"/>
      </w:pPr>
    </w:lvl>
    <w:lvl w:ilvl="6" w:tplc="EF36A96A">
      <w:start w:val="1"/>
      <w:numFmt w:val="decimal"/>
      <w:lvlText w:val="%7."/>
      <w:lvlJc w:val="left"/>
      <w:pPr>
        <w:ind w:left="5040" w:hanging="358"/>
      </w:pPr>
    </w:lvl>
    <w:lvl w:ilvl="7" w:tplc="E24E689A">
      <w:start w:val="1"/>
      <w:numFmt w:val="lowerLetter"/>
      <w:lvlText w:val="%8."/>
      <w:lvlJc w:val="left"/>
      <w:pPr>
        <w:ind w:left="5760" w:hanging="358"/>
      </w:pPr>
    </w:lvl>
    <w:lvl w:ilvl="8" w:tplc="6B7E32BA">
      <w:start w:val="1"/>
      <w:numFmt w:val="lowerRoman"/>
      <w:lvlText w:val="%9."/>
      <w:lvlJc w:val="right"/>
      <w:pPr>
        <w:ind w:left="6480" w:hanging="178"/>
      </w:pPr>
    </w:lvl>
  </w:abstractNum>
  <w:abstractNum w:abstractNumId="14" w15:restartNumberingAfterBreak="0">
    <w:nsid w:val="591658ED"/>
    <w:multiLevelType w:val="hybridMultilevel"/>
    <w:tmpl w:val="6450DE7C"/>
    <w:lvl w:ilvl="0" w:tplc="E398C7D4">
      <w:start w:val="1"/>
      <w:numFmt w:val="bullet"/>
      <w:lvlText w:val="−"/>
      <w:lvlJc w:val="left"/>
      <w:pPr>
        <w:ind w:left="720" w:hanging="358"/>
      </w:pPr>
      <w:rPr>
        <w:rFonts w:ascii="Calibri" w:hAnsi="Calibri" w:hint="default"/>
      </w:rPr>
    </w:lvl>
    <w:lvl w:ilvl="1" w:tplc="CCA8FF72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43C06BA8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8AB8336E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5694E800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F8D466E4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CA70AA30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801C4D1A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68342202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5" w15:restartNumberingAfterBreak="0">
    <w:nsid w:val="5AEE2E1E"/>
    <w:multiLevelType w:val="hybridMultilevel"/>
    <w:tmpl w:val="E178710C"/>
    <w:lvl w:ilvl="0" w:tplc="71683340">
      <w:start w:val="1"/>
      <w:numFmt w:val="decimal"/>
      <w:lvlText w:val="(%1)"/>
      <w:lvlJc w:val="left"/>
      <w:pPr>
        <w:ind w:left="720" w:hanging="358"/>
      </w:pPr>
      <w:rPr>
        <w:rFonts w:hint="default"/>
      </w:rPr>
    </w:lvl>
    <w:lvl w:ilvl="1" w:tplc="6994BC74">
      <w:start w:val="1"/>
      <w:numFmt w:val="lowerLetter"/>
      <w:lvlText w:val="%2."/>
      <w:lvlJc w:val="left"/>
      <w:pPr>
        <w:ind w:left="1440" w:hanging="358"/>
      </w:pPr>
    </w:lvl>
    <w:lvl w:ilvl="2" w:tplc="3E3CF0D8">
      <w:start w:val="1"/>
      <w:numFmt w:val="lowerRoman"/>
      <w:lvlText w:val="%3."/>
      <w:lvlJc w:val="right"/>
      <w:pPr>
        <w:ind w:left="2160" w:hanging="178"/>
      </w:pPr>
    </w:lvl>
    <w:lvl w:ilvl="3" w:tplc="42226DE6">
      <w:start w:val="1"/>
      <w:numFmt w:val="decimal"/>
      <w:lvlText w:val="%4."/>
      <w:lvlJc w:val="left"/>
      <w:pPr>
        <w:ind w:left="2880" w:hanging="358"/>
      </w:pPr>
    </w:lvl>
    <w:lvl w:ilvl="4" w:tplc="AC3AA6DC">
      <w:start w:val="1"/>
      <w:numFmt w:val="lowerLetter"/>
      <w:lvlText w:val="%5."/>
      <w:lvlJc w:val="left"/>
      <w:pPr>
        <w:ind w:left="3600" w:hanging="358"/>
      </w:pPr>
    </w:lvl>
    <w:lvl w:ilvl="5" w:tplc="DFC0661C">
      <w:start w:val="1"/>
      <w:numFmt w:val="lowerRoman"/>
      <w:lvlText w:val="%6."/>
      <w:lvlJc w:val="right"/>
      <w:pPr>
        <w:ind w:left="4320" w:hanging="178"/>
      </w:pPr>
    </w:lvl>
    <w:lvl w:ilvl="6" w:tplc="A322C87C">
      <w:start w:val="1"/>
      <w:numFmt w:val="decimal"/>
      <w:lvlText w:val="%7."/>
      <w:lvlJc w:val="left"/>
      <w:pPr>
        <w:ind w:left="5040" w:hanging="358"/>
      </w:pPr>
    </w:lvl>
    <w:lvl w:ilvl="7" w:tplc="F4C6FB8E">
      <w:start w:val="1"/>
      <w:numFmt w:val="lowerLetter"/>
      <w:lvlText w:val="%8."/>
      <w:lvlJc w:val="left"/>
      <w:pPr>
        <w:ind w:left="5760" w:hanging="358"/>
      </w:pPr>
    </w:lvl>
    <w:lvl w:ilvl="8" w:tplc="0CF21CF8">
      <w:start w:val="1"/>
      <w:numFmt w:val="lowerRoman"/>
      <w:lvlText w:val="%9."/>
      <w:lvlJc w:val="right"/>
      <w:pPr>
        <w:ind w:left="6480" w:hanging="178"/>
      </w:pPr>
    </w:lvl>
  </w:abstractNum>
  <w:abstractNum w:abstractNumId="16" w15:restartNumberingAfterBreak="0">
    <w:nsid w:val="5C4225E4"/>
    <w:multiLevelType w:val="hybridMultilevel"/>
    <w:tmpl w:val="AFF4AE26"/>
    <w:lvl w:ilvl="0" w:tplc="69240E32">
      <w:start w:val="1"/>
      <w:numFmt w:val="bullet"/>
      <w:lvlText w:val="→"/>
      <w:lvlJc w:val="left"/>
      <w:pPr>
        <w:ind w:left="360" w:hanging="358"/>
      </w:pPr>
      <w:rPr>
        <w:rFonts w:ascii="Calibri" w:hAnsi="Calibri" w:hint="default"/>
      </w:rPr>
    </w:lvl>
    <w:lvl w:ilvl="1" w:tplc="0F269648">
      <w:start w:val="1"/>
      <w:numFmt w:val="bullet"/>
      <w:lvlText w:val="o"/>
      <w:lvlJc w:val="left"/>
      <w:pPr>
        <w:ind w:left="1080" w:hanging="358"/>
      </w:pPr>
      <w:rPr>
        <w:rFonts w:ascii="Courier New" w:hAnsi="Courier New" w:cs="Courier New" w:hint="default"/>
      </w:rPr>
    </w:lvl>
    <w:lvl w:ilvl="2" w:tplc="E2183990">
      <w:start w:val="1"/>
      <w:numFmt w:val="bullet"/>
      <w:lvlText w:val=""/>
      <w:lvlJc w:val="left"/>
      <w:pPr>
        <w:ind w:left="1800" w:hanging="358"/>
      </w:pPr>
      <w:rPr>
        <w:rFonts w:ascii="Wingdings" w:hAnsi="Wingdings" w:hint="default"/>
      </w:rPr>
    </w:lvl>
    <w:lvl w:ilvl="3" w:tplc="D9BA5798">
      <w:start w:val="1"/>
      <w:numFmt w:val="bullet"/>
      <w:lvlText w:val=""/>
      <w:lvlJc w:val="left"/>
      <w:pPr>
        <w:ind w:left="2520" w:hanging="358"/>
      </w:pPr>
      <w:rPr>
        <w:rFonts w:ascii="Symbol" w:hAnsi="Symbol" w:hint="default"/>
      </w:rPr>
    </w:lvl>
    <w:lvl w:ilvl="4" w:tplc="F10C2262">
      <w:start w:val="1"/>
      <w:numFmt w:val="bullet"/>
      <w:lvlText w:val="o"/>
      <w:lvlJc w:val="left"/>
      <w:pPr>
        <w:ind w:left="3240" w:hanging="358"/>
      </w:pPr>
      <w:rPr>
        <w:rFonts w:ascii="Courier New" w:hAnsi="Courier New" w:cs="Courier New" w:hint="default"/>
      </w:rPr>
    </w:lvl>
    <w:lvl w:ilvl="5" w:tplc="609CAAE8">
      <w:start w:val="1"/>
      <w:numFmt w:val="bullet"/>
      <w:lvlText w:val=""/>
      <w:lvlJc w:val="left"/>
      <w:pPr>
        <w:ind w:left="3960" w:hanging="358"/>
      </w:pPr>
      <w:rPr>
        <w:rFonts w:ascii="Wingdings" w:hAnsi="Wingdings" w:hint="default"/>
      </w:rPr>
    </w:lvl>
    <w:lvl w:ilvl="6" w:tplc="331E88B8">
      <w:start w:val="1"/>
      <w:numFmt w:val="bullet"/>
      <w:lvlText w:val=""/>
      <w:lvlJc w:val="left"/>
      <w:pPr>
        <w:ind w:left="4680" w:hanging="358"/>
      </w:pPr>
      <w:rPr>
        <w:rFonts w:ascii="Symbol" w:hAnsi="Symbol" w:hint="default"/>
      </w:rPr>
    </w:lvl>
    <w:lvl w:ilvl="7" w:tplc="7A9AED1E">
      <w:start w:val="1"/>
      <w:numFmt w:val="bullet"/>
      <w:lvlText w:val="o"/>
      <w:lvlJc w:val="left"/>
      <w:pPr>
        <w:ind w:left="5400" w:hanging="358"/>
      </w:pPr>
      <w:rPr>
        <w:rFonts w:ascii="Courier New" w:hAnsi="Courier New" w:cs="Courier New" w:hint="default"/>
      </w:rPr>
    </w:lvl>
    <w:lvl w:ilvl="8" w:tplc="49268500">
      <w:start w:val="1"/>
      <w:numFmt w:val="bullet"/>
      <w:lvlText w:val=""/>
      <w:lvlJc w:val="left"/>
      <w:pPr>
        <w:ind w:left="6120" w:hanging="358"/>
      </w:pPr>
      <w:rPr>
        <w:rFonts w:ascii="Wingdings" w:hAnsi="Wingdings" w:hint="default"/>
      </w:rPr>
    </w:lvl>
  </w:abstractNum>
  <w:abstractNum w:abstractNumId="17" w15:restartNumberingAfterBreak="0">
    <w:nsid w:val="5C9D2DB6"/>
    <w:multiLevelType w:val="hybridMultilevel"/>
    <w:tmpl w:val="CE288BD4"/>
    <w:lvl w:ilvl="0" w:tplc="DEDE7236">
      <w:start w:val="1"/>
      <w:numFmt w:val="upperLetter"/>
      <w:lvlText w:val="Annex %1"/>
      <w:lvlJc w:val="left"/>
      <w:pPr>
        <w:ind w:left="720" w:hanging="358"/>
      </w:pPr>
      <w:rPr>
        <w:rFonts w:hint="default"/>
        <w:color w:val="92D5B6"/>
        <w:sz w:val="28"/>
        <w:szCs w:val="28"/>
      </w:rPr>
    </w:lvl>
    <w:lvl w:ilvl="1" w:tplc="DBC0DF30">
      <w:start w:val="1"/>
      <w:numFmt w:val="lowerLetter"/>
      <w:lvlText w:val="%2."/>
      <w:lvlJc w:val="left"/>
      <w:pPr>
        <w:ind w:left="1440" w:hanging="358"/>
      </w:pPr>
    </w:lvl>
    <w:lvl w:ilvl="2" w:tplc="C4B2573A">
      <w:start w:val="1"/>
      <w:numFmt w:val="lowerRoman"/>
      <w:lvlText w:val="%3."/>
      <w:lvlJc w:val="right"/>
      <w:pPr>
        <w:ind w:left="2160" w:hanging="178"/>
      </w:pPr>
    </w:lvl>
    <w:lvl w:ilvl="3" w:tplc="B61CE6B4">
      <w:start w:val="1"/>
      <w:numFmt w:val="decimal"/>
      <w:lvlText w:val="%4."/>
      <w:lvlJc w:val="left"/>
      <w:pPr>
        <w:ind w:left="2880" w:hanging="358"/>
      </w:pPr>
    </w:lvl>
    <w:lvl w:ilvl="4" w:tplc="3C34F75A">
      <w:start w:val="1"/>
      <w:numFmt w:val="lowerLetter"/>
      <w:lvlText w:val="%5."/>
      <w:lvlJc w:val="left"/>
      <w:pPr>
        <w:ind w:left="3600" w:hanging="358"/>
      </w:pPr>
    </w:lvl>
    <w:lvl w:ilvl="5" w:tplc="C37A95C4">
      <w:start w:val="1"/>
      <w:numFmt w:val="lowerRoman"/>
      <w:lvlText w:val="%6."/>
      <w:lvlJc w:val="right"/>
      <w:pPr>
        <w:ind w:left="4320" w:hanging="178"/>
      </w:pPr>
    </w:lvl>
    <w:lvl w:ilvl="6" w:tplc="1A045A48">
      <w:start w:val="1"/>
      <w:numFmt w:val="decimal"/>
      <w:lvlText w:val="%7."/>
      <w:lvlJc w:val="left"/>
      <w:pPr>
        <w:ind w:left="5040" w:hanging="358"/>
      </w:pPr>
    </w:lvl>
    <w:lvl w:ilvl="7" w:tplc="03120128">
      <w:start w:val="1"/>
      <w:numFmt w:val="lowerLetter"/>
      <w:lvlText w:val="%8."/>
      <w:lvlJc w:val="left"/>
      <w:pPr>
        <w:ind w:left="5760" w:hanging="358"/>
      </w:pPr>
    </w:lvl>
    <w:lvl w:ilvl="8" w:tplc="B89CECCE">
      <w:start w:val="1"/>
      <w:numFmt w:val="lowerRoman"/>
      <w:lvlText w:val="%9."/>
      <w:lvlJc w:val="right"/>
      <w:pPr>
        <w:ind w:left="6480" w:hanging="178"/>
      </w:pPr>
    </w:lvl>
  </w:abstractNum>
  <w:abstractNum w:abstractNumId="18" w15:restartNumberingAfterBreak="0">
    <w:nsid w:val="629B1ADF"/>
    <w:multiLevelType w:val="hybridMultilevel"/>
    <w:tmpl w:val="46D00384"/>
    <w:lvl w:ilvl="0" w:tplc="529C812A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86062704">
      <w:start w:val="1"/>
      <w:numFmt w:val="decimal"/>
      <w:lvlRestart w:val="0"/>
      <w:lvlText w:val="%2)"/>
      <w:lvlJc w:val="left"/>
      <w:pPr>
        <w:ind w:left="0" w:firstLine="0"/>
      </w:pPr>
      <w:rPr>
        <w:rFonts w:hint="default"/>
      </w:rPr>
    </w:lvl>
    <w:lvl w:ilvl="2" w:tplc="35E4EBD8">
      <w:start w:val="1"/>
      <w:numFmt w:val="lowerRoman"/>
      <w:lvlText w:val="%3)"/>
      <w:lvlJc w:val="left"/>
      <w:pPr>
        <w:ind w:left="0" w:firstLine="0"/>
      </w:pPr>
      <w:rPr>
        <w:rFonts w:hint="default"/>
      </w:rPr>
    </w:lvl>
    <w:lvl w:ilvl="3" w:tplc="849CC11E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 w:tplc="17FC8F56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 w:tplc="68842E94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 w:tplc="6DC6BED8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 w:tplc="D5D626AC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 w:tplc="17D2428E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3F73D46"/>
    <w:multiLevelType w:val="hybridMultilevel"/>
    <w:tmpl w:val="BC8E3D1C"/>
    <w:lvl w:ilvl="0" w:tplc="BF98D0C8">
      <w:start w:val="1"/>
      <w:numFmt w:val="decimal"/>
      <w:lvlText w:val="%1)"/>
      <w:lvlJc w:val="left"/>
      <w:pPr>
        <w:ind w:left="720" w:hanging="358"/>
      </w:pPr>
      <w:rPr>
        <w:rFonts w:hint="default"/>
      </w:rPr>
    </w:lvl>
    <w:lvl w:ilvl="1" w:tplc="0DE8E3B0">
      <w:start w:val="1"/>
      <w:numFmt w:val="lowerLetter"/>
      <w:lvlText w:val="%2."/>
      <w:lvlJc w:val="left"/>
      <w:pPr>
        <w:ind w:left="1440" w:hanging="358"/>
      </w:pPr>
    </w:lvl>
    <w:lvl w:ilvl="2" w:tplc="8736BB54">
      <w:start w:val="1"/>
      <w:numFmt w:val="lowerRoman"/>
      <w:lvlText w:val="%3."/>
      <w:lvlJc w:val="right"/>
      <w:pPr>
        <w:ind w:left="2160" w:hanging="178"/>
      </w:pPr>
    </w:lvl>
    <w:lvl w:ilvl="3" w:tplc="143699EC">
      <w:start w:val="1"/>
      <w:numFmt w:val="decimal"/>
      <w:lvlText w:val="%4."/>
      <w:lvlJc w:val="left"/>
      <w:pPr>
        <w:ind w:left="2880" w:hanging="358"/>
      </w:pPr>
    </w:lvl>
    <w:lvl w:ilvl="4" w:tplc="89FC0256">
      <w:start w:val="1"/>
      <w:numFmt w:val="lowerLetter"/>
      <w:lvlText w:val="%5."/>
      <w:lvlJc w:val="left"/>
      <w:pPr>
        <w:ind w:left="3600" w:hanging="358"/>
      </w:pPr>
    </w:lvl>
    <w:lvl w:ilvl="5" w:tplc="0A12CC7A">
      <w:start w:val="1"/>
      <w:numFmt w:val="lowerRoman"/>
      <w:lvlText w:val="%6."/>
      <w:lvlJc w:val="right"/>
      <w:pPr>
        <w:ind w:left="4320" w:hanging="178"/>
      </w:pPr>
    </w:lvl>
    <w:lvl w:ilvl="6" w:tplc="19BCCA58">
      <w:start w:val="1"/>
      <w:numFmt w:val="decimal"/>
      <w:lvlText w:val="%7."/>
      <w:lvlJc w:val="left"/>
      <w:pPr>
        <w:ind w:left="5040" w:hanging="358"/>
      </w:pPr>
    </w:lvl>
    <w:lvl w:ilvl="7" w:tplc="1D9AE9CA">
      <w:start w:val="1"/>
      <w:numFmt w:val="lowerLetter"/>
      <w:lvlText w:val="%8."/>
      <w:lvlJc w:val="left"/>
      <w:pPr>
        <w:ind w:left="5760" w:hanging="358"/>
      </w:pPr>
    </w:lvl>
    <w:lvl w:ilvl="8" w:tplc="6F766EBA">
      <w:start w:val="1"/>
      <w:numFmt w:val="lowerRoman"/>
      <w:lvlText w:val="%9."/>
      <w:lvlJc w:val="right"/>
      <w:pPr>
        <w:ind w:left="6480" w:hanging="178"/>
      </w:pPr>
    </w:lvl>
  </w:abstractNum>
  <w:abstractNum w:abstractNumId="20" w15:restartNumberingAfterBreak="0">
    <w:nsid w:val="661D3599"/>
    <w:multiLevelType w:val="hybridMultilevel"/>
    <w:tmpl w:val="C7A6C5A6"/>
    <w:lvl w:ilvl="0" w:tplc="289C5546">
      <w:start w:val="1"/>
      <w:numFmt w:val="decimal"/>
      <w:lvlText w:val="%1."/>
      <w:lvlJc w:val="left"/>
      <w:pPr>
        <w:ind w:left="420" w:hanging="418"/>
      </w:pPr>
      <w:rPr>
        <w:rFonts w:hint="default"/>
      </w:rPr>
    </w:lvl>
    <w:lvl w:ilvl="1" w:tplc="CE2892A8">
      <w:start w:val="1"/>
      <w:numFmt w:val="lowerLetter"/>
      <w:lvlText w:val="%2."/>
      <w:lvlJc w:val="left"/>
      <w:pPr>
        <w:ind w:left="1080" w:hanging="358"/>
      </w:pPr>
    </w:lvl>
    <w:lvl w:ilvl="2" w:tplc="CBFCFF94">
      <w:start w:val="1"/>
      <w:numFmt w:val="lowerRoman"/>
      <w:lvlText w:val="%3."/>
      <w:lvlJc w:val="right"/>
      <w:pPr>
        <w:ind w:left="1800" w:hanging="178"/>
      </w:pPr>
    </w:lvl>
    <w:lvl w:ilvl="3" w:tplc="59F46342">
      <w:start w:val="1"/>
      <w:numFmt w:val="decimal"/>
      <w:lvlText w:val="%4."/>
      <w:lvlJc w:val="left"/>
      <w:pPr>
        <w:ind w:left="2520" w:hanging="358"/>
      </w:pPr>
    </w:lvl>
    <w:lvl w:ilvl="4" w:tplc="6ABE8454">
      <w:start w:val="1"/>
      <w:numFmt w:val="lowerLetter"/>
      <w:lvlText w:val="%5."/>
      <w:lvlJc w:val="left"/>
      <w:pPr>
        <w:ind w:left="3240" w:hanging="358"/>
      </w:pPr>
    </w:lvl>
    <w:lvl w:ilvl="5" w:tplc="298E8188">
      <w:start w:val="1"/>
      <w:numFmt w:val="lowerRoman"/>
      <w:lvlText w:val="%6."/>
      <w:lvlJc w:val="right"/>
      <w:pPr>
        <w:ind w:left="3960" w:hanging="178"/>
      </w:pPr>
    </w:lvl>
    <w:lvl w:ilvl="6" w:tplc="BF4A1F4E">
      <w:start w:val="1"/>
      <w:numFmt w:val="decimal"/>
      <w:lvlText w:val="%7."/>
      <w:lvlJc w:val="left"/>
      <w:pPr>
        <w:ind w:left="4680" w:hanging="358"/>
      </w:pPr>
    </w:lvl>
    <w:lvl w:ilvl="7" w:tplc="3D1CDB26">
      <w:start w:val="1"/>
      <w:numFmt w:val="lowerLetter"/>
      <w:lvlText w:val="%8."/>
      <w:lvlJc w:val="left"/>
      <w:pPr>
        <w:ind w:left="5400" w:hanging="358"/>
      </w:pPr>
    </w:lvl>
    <w:lvl w:ilvl="8" w:tplc="C522332E">
      <w:start w:val="1"/>
      <w:numFmt w:val="lowerRoman"/>
      <w:lvlText w:val="%9."/>
      <w:lvlJc w:val="right"/>
      <w:pPr>
        <w:ind w:left="6120" w:hanging="178"/>
      </w:pPr>
    </w:lvl>
  </w:abstractNum>
  <w:abstractNum w:abstractNumId="21" w15:restartNumberingAfterBreak="0">
    <w:nsid w:val="784963CE"/>
    <w:multiLevelType w:val="hybridMultilevel"/>
    <w:tmpl w:val="364EE01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E83C75"/>
    <w:multiLevelType w:val="hybridMultilevel"/>
    <w:tmpl w:val="3CA61800"/>
    <w:lvl w:ilvl="0" w:tplc="19786804">
      <w:start w:val="1"/>
      <w:numFmt w:val="decimal"/>
      <w:lvlText w:val="Appendix %1"/>
      <w:lvlJc w:val="left"/>
      <w:pPr>
        <w:ind w:left="1495" w:hanging="358"/>
      </w:pPr>
      <w:rPr>
        <w:rFonts w:hint="default"/>
      </w:rPr>
    </w:lvl>
    <w:lvl w:ilvl="1" w:tplc="ECF4DE8A">
      <w:start w:val="1"/>
      <w:numFmt w:val="lowerLetter"/>
      <w:lvlText w:val="%2."/>
      <w:lvlJc w:val="left"/>
      <w:pPr>
        <w:ind w:left="1440" w:hanging="358"/>
      </w:pPr>
    </w:lvl>
    <w:lvl w:ilvl="2" w:tplc="0C1C071C">
      <w:start w:val="1"/>
      <w:numFmt w:val="lowerRoman"/>
      <w:lvlText w:val="%3."/>
      <w:lvlJc w:val="right"/>
      <w:pPr>
        <w:ind w:left="2160" w:hanging="178"/>
      </w:pPr>
    </w:lvl>
    <w:lvl w:ilvl="3" w:tplc="395A8636">
      <w:start w:val="1"/>
      <w:numFmt w:val="decimal"/>
      <w:lvlText w:val="%4."/>
      <w:lvlJc w:val="left"/>
      <w:pPr>
        <w:ind w:left="2880" w:hanging="358"/>
      </w:pPr>
    </w:lvl>
    <w:lvl w:ilvl="4" w:tplc="2BB879D6">
      <w:start w:val="1"/>
      <w:numFmt w:val="lowerLetter"/>
      <w:lvlText w:val="%5."/>
      <w:lvlJc w:val="left"/>
      <w:pPr>
        <w:ind w:left="3600" w:hanging="358"/>
      </w:pPr>
    </w:lvl>
    <w:lvl w:ilvl="5" w:tplc="A21CB99A">
      <w:start w:val="1"/>
      <w:numFmt w:val="lowerRoman"/>
      <w:lvlText w:val="%6."/>
      <w:lvlJc w:val="right"/>
      <w:pPr>
        <w:ind w:left="4320" w:hanging="178"/>
      </w:pPr>
    </w:lvl>
    <w:lvl w:ilvl="6" w:tplc="C816A628">
      <w:start w:val="1"/>
      <w:numFmt w:val="decimal"/>
      <w:lvlText w:val="%7."/>
      <w:lvlJc w:val="left"/>
      <w:pPr>
        <w:ind w:left="5040" w:hanging="358"/>
      </w:pPr>
    </w:lvl>
    <w:lvl w:ilvl="7" w:tplc="FEA80A5A">
      <w:start w:val="1"/>
      <w:numFmt w:val="lowerLetter"/>
      <w:lvlText w:val="%8."/>
      <w:lvlJc w:val="left"/>
      <w:pPr>
        <w:ind w:left="5760" w:hanging="358"/>
      </w:pPr>
    </w:lvl>
    <w:lvl w:ilvl="8" w:tplc="5E66FA68">
      <w:start w:val="1"/>
      <w:numFmt w:val="lowerRoman"/>
      <w:lvlText w:val="%9."/>
      <w:lvlJc w:val="right"/>
      <w:pPr>
        <w:ind w:left="6480" w:hanging="178"/>
      </w:pPr>
    </w:lvl>
  </w:abstractNum>
  <w:num w:numId="1">
    <w:abstractNumId w:val="18"/>
  </w:num>
  <w:num w:numId="2">
    <w:abstractNumId w:val="7"/>
  </w:num>
  <w:num w:numId="3">
    <w:abstractNumId w:val="10"/>
  </w:num>
  <w:num w:numId="4">
    <w:abstractNumId w:val="6"/>
  </w:num>
  <w:num w:numId="5">
    <w:abstractNumId w:val="5"/>
  </w:num>
  <w:num w:numId="6">
    <w:abstractNumId w:val="4"/>
  </w:num>
  <w:num w:numId="7">
    <w:abstractNumId w:val="22"/>
  </w:num>
  <w:num w:numId="8">
    <w:abstractNumId w:val="16"/>
  </w:num>
  <w:num w:numId="9">
    <w:abstractNumId w:val="14"/>
  </w:num>
  <w:num w:numId="10">
    <w:abstractNumId w:val="8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8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8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0"/>
  </w:num>
  <w:num w:numId="32">
    <w:abstractNumId w:val="11"/>
  </w:num>
  <w:num w:numId="33">
    <w:abstractNumId w:val="9"/>
  </w:num>
  <w:num w:numId="34">
    <w:abstractNumId w:val="13"/>
  </w:num>
  <w:num w:numId="35">
    <w:abstractNumId w:val="1"/>
  </w:num>
  <w:num w:numId="36">
    <w:abstractNumId w:val="17"/>
  </w:num>
  <w:num w:numId="37">
    <w:abstractNumId w:val="3"/>
  </w:num>
  <w:num w:numId="38">
    <w:abstractNumId w:val="19"/>
  </w:num>
  <w:num w:numId="39">
    <w:abstractNumId w:val="15"/>
  </w:num>
  <w:num w:numId="40">
    <w:abstractNumId w:val="2"/>
  </w:num>
  <w:num w:numId="41">
    <w:abstractNumId w:val="20"/>
  </w:num>
  <w:num w:numId="42">
    <w:abstractNumId w:val="12"/>
  </w:num>
  <w:num w:numId="43">
    <w:abstractNumId w:val="21"/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oNotTrackFormatting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E0MjGyNDezsDBX0lEKTi0uzszPAykwNK8FANGwPdItAAAA"/>
  </w:docVars>
  <w:rsids>
    <w:rsidRoot w:val="006E0E18"/>
    <w:rsid w:val="00000367"/>
    <w:rsid w:val="00000B03"/>
    <w:rsid w:val="0000397C"/>
    <w:rsid w:val="00003C3A"/>
    <w:rsid w:val="00005ADA"/>
    <w:rsid w:val="000062DE"/>
    <w:rsid w:val="00007100"/>
    <w:rsid w:val="00010F1D"/>
    <w:rsid w:val="0001464C"/>
    <w:rsid w:val="00015A1C"/>
    <w:rsid w:val="000162F5"/>
    <w:rsid w:val="0001708F"/>
    <w:rsid w:val="000211C9"/>
    <w:rsid w:val="00022146"/>
    <w:rsid w:val="000236F8"/>
    <w:rsid w:val="000248F5"/>
    <w:rsid w:val="00027C39"/>
    <w:rsid w:val="00027D76"/>
    <w:rsid w:val="000320EF"/>
    <w:rsid w:val="00032445"/>
    <w:rsid w:val="00033D64"/>
    <w:rsid w:val="000365E8"/>
    <w:rsid w:val="00037748"/>
    <w:rsid w:val="000403C7"/>
    <w:rsid w:val="0004362E"/>
    <w:rsid w:val="000450BA"/>
    <w:rsid w:val="00045F4C"/>
    <w:rsid w:val="00047837"/>
    <w:rsid w:val="000478D0"/>
    <w:rsid w:val="00050027"/>
    <w:rsid w:val="000510C2"/>
    <w:rsid w:val="00051E94"/>
    <w:rsid w:val="00052580"/>
    <w:rsid w:val="000551E3"/>
    <w:rsid w:val="00056099"/>
    <w:rsid w:val="00057C9C"/>
    <w:rsid w:val="00060AD0"/>
    <w:rsid w:val="000632F5"/>
    <w:rsid w:val="000637A4"/>
    <w:rsid w:val="00063FFB"/>
    <w:rsid w:val="000651C8"/>
    <w:rsid w:val="000675D0"/>
    <w:rsid w:val="000705E3"/>
    <w:rsid w:val="00072372"/>
    <w:rsid w:val="00075AB0"/>
    <w:rsid w:val="000774E2"/>
    <w:rsid w:val="00080EF9"/>
    <w:rsid w:val="0008229B"/>
    <w:rsid w:val="00082AED"/>
    <w:rsid w:val="00091B06"/>
    <w:rsid w:val="000924C3"/>
    <w:rsid w:val="000976CE"/>
    <w:rsid w:val="000A1CA6"/>
    <w:rsid w:val="000A2C43"/>
    <w:rsid w:val="000A58C5"/>
    <w:rsid w:val="000A7231"/>
    <w:rsid w:val="000A77D6"/>
    <w:rsid w:val="000B25B9"/>
    <w:rsid w:val="000B2AA1"/>
    <w:rsid w:val="000B5A71"/>
    <w:rsid w:val="000B5EB7"/>
    <w:rsid w:val="000C2438"/>
    <w:rsid w:val="000C4754"/>
    <w:rsid w:val="000C4D05"/>
    <w:rsid w:val="000C59B6"/>
    <w:rsid w:val="000D15FB"/>
    <w:rsid w:val="000D1E90"/>
    <w:rsid w:val="000D4563"/>
    <w:rsid w:val="000D742F"/>
    <w:rsid w:val="000E17DE"/>
    <w:rsid w:val="000E1879"/>
    <w:rsid w:val="000E7D2A"/>
    <w:rsid w:val="000F1EB1"/>
    <w:rsid w:val="000F242F"/>
    <w:rsid w:val="000F4489"/>
    <w:rsid w:val="000F57EA"/>
    <w:rsid w:val="000F60D1"/>
    <w:rsid w:val="00101B9A"/>
    <w:rsid w:val="00103C27"/>
    <w:rsid w:val="00104589"/>
    <w:rsid w:val="001047FF"/>
    <w:rsid w:val="001055E4"/>
    <w:rsid w:val="00105825"/>
    <w:rsid w:val="00107956"/>
    <w:rsid w:val="001101A3"/>
    <w:rsid w:val="00113286"/>
    <w:rsid w:val="0011472B"/>
    <w:rsid w:val="001170E4"/>
    <w:rsid w:val="0011748B"/>
    <w:rsid w:val="00117C6C"/>
    <w:rsid w:val="001218FF"/>
    <w:rsid w:val="0012195B"/>
    <w:rsid w:val="001224AF"/>
    <w:rsid w:val="00125FEA"/>
    <w:rsid w:val="001263A6"/>
    <w:rsid w:val="0012699A"/>
    <w:rsid w:val="00131302"/>
    <w:rsid w:val="0013246E"/>
    <w:rsid w:val="0013259A"/>
    <w:rsid w:val="00134407"/>
    <w:rsid w:val="00135B06"/>
    <w:rsid w:val="00135DEE"/>
    <w:rsid w:val="00141C0D"/>
    <w:rsid w:val="00141E19"/>
    <w:rsid w:val="00143DFF"/>
    <w:rsid w:val="001446FF"/>
    <w:rsid w:val="00144FB4"/>
    <w:rsid w:val="00146CBC"/>
    <w:rsid w:val="001507B6"/>
    <w:rsid w:val="00150F71"/>
    <w:rsid w:val="00152168"/>
    <w:rsid w:val="0015732F"/>
    <w:rsid w:val="00160544"/>
    <w:rsid w:val="0016172E"/>
    <w:rsid w:val="00161EA0"/>
    <w:rsid w:val="0016230E"/>
    <w:rsid w:val="0016248E"/>
    <w:rsid w:val="00165790"/>
    <w:rsid w:val="00170E59"/>
    <w:rsid w:val="00171E02"/>
    <w:rsid w:val="001751A2"/>
    <w:rsid w:val="00175C38"/>
    <w:rsid w:val="00176684"/>
    <w:rsid w:val="001815D7"/>
    <w:rsid w:val="001838E7"/>
    <w:rsid w:val="00192B7D"/>
    <w:rsid w:val="001A0D06"/>
    <w:rsid w:val="001A3149"/>
    <w:rsid w:val="001A3B26"/>
    <w:rsid w:val="001A66D4"/>
    <w:rsid w:val="001A7713"/>
    <w:rsid w:val="001A7C06"/>
    <w:rsid w:val="001B2ECB"/>
    <w:rsid w:val="001B3266"/>
    <w:rsid w:val="001B5216"/>
    <w:rsid w:val="001B5538"/>
    <w:rsid w:val="001B64A4"/>
    <w:rsid w:val="001B6B67"/>
    <w:rsid w:val="001C238D"/>
    <w:rsid w:val="001C2D36"/>
    <w:rsid w:val="001C548B"/>
    <w:rsid w:val="001C5D6B"/>
    <w:rsid w:val="001D1252"/>
    <w:rsid w:val="001D23DB"/>
    <w:rsid w:val="001D24CE"/>
    <w:rsid w:val="001D3CCF"/>
    <w:rsid w:val="001D46A3"/>
    <w:rsid w:val="001D5B35"/>
    <w:rsid w:val="001E347E"/>
    <w:rsid w:val="001E6600"/>
    <w:rsid w:val="001E79E2"/>
    <w:rsid w:val="001F374C"/>
    <w:rsid w:val="001F4528"/>
    <w:rsid w:val="001F45A4"/>
    <w:rsid w:val="001F45A9"/>
    <w:rsid w:val="001F4CEB"/>
    <w:rsid w:val="001F55E7"/>
    <w:rsid w:val="001F5E6E"/>
    <w:rsid w:val="002037C3"/>
    <w:rsid w:val="0020527F"/>
    <w:rsid w:val="00205883"/>
    <w:rsid w:val="00206964"/>
    <w:rsid w:val="002070F6"/>
    <w:rsid w:val="002109CB"/>
    <w:rsid w:val="0021334B"/>
    <w:rsid w:val="00213E15"/>
    <w:rsid w:val="00214D3B"/>
    <w:rsid w:val="00215BBC"/>
    <w:rsid w:val="00216523"/>
    <w:rsid w:val="0021652B"/>
    <w:rsid w:val="00221C45"/>
    <w:rsid w:val="00222255"/>
    <w:rsid w:val="002229FB"/>
    <w:rsid w:val="00222B4D"/>
    <w:rsid w:val="00226034"/>
    <w:rsid w:val="00230425"/>
    <w:rsid w:val="00231278"/>
    <w:rsid w:val="00231C4A"/>
    <w:rsid w:val="002330FA"/>
    <w:rsid w:val="00233E90"/>
    <w:rsid w:val="00235531"/>
    <w:rsid w:val="00240108"/>
    <w:rsid w:val="00241E6B"/>
    <w:rsid w:val="00245712"/>
    <w:rsid w:val="00246484"/>
    <w:rsid w:val="00250079"/>
    <w:rsid w:val="00251E17"/>
    <w:rsid w:val="00252297"/>
    <w:rsid w:val="00253CCD"/>
    <w:rsid w:val="00254468"/>
    <w:rsid w:val="0025630D"/>
    <w:rsid w:val="002566EE"/>
    <w:rsid w:val="00257852"/>
    <w:rsid w:val="00261D46"/>
    <w:rsid w:val="0026213B"/>
    <w:rsid w:val="00265035"/>
    <w:rsid w:val="00265D33"/>
    <w:rsid w:val="0026662C"/>
    <w:rsid w:val="002708F6"/>
    <w:rsid w:val="00273EA7"/>
    <w:rsid w:val="00276ACF"/>
    <w:rsid w:val="00276AF8"/>
    <w:rsid w:val="00280F40"/>
    <w:rsid w:val="002811FD"/>
    <w:rsid w:val="00283B76"/>
    <w:rsid w:val="00286DFD"/>
    <w:rsid w:val="00287B86"/>
    <w:rsid w:val="00291452"/>
    <w:rsid w:val="002932F7"/>
    <w:rsid w:val="00294971"/>
    <w:rsid w:val="002963CD"/>
    <w:rsid w:val="0029676D"/>
    <w:rsid w:val="00296F09"/>
    <w:rsid w:val="002A0914"/>
    <w:rsid w:val="002A0CDB"/>
    <w:rsid w:val="002A31FD"/>
    <w:rsid w:val="002A3878"/>
    <w:rsid w:val="002A549B"/>
    <w:rsid w:val="002A634B"/>
    <w:rsid w:val="002B0448"/>
    <w:rsid w:val="002B04CE"/>
    <w:rsid w:val="002B072D"/>
    <w:rsid w:val="002B0A65"/>
    <w:rsid w:val="002B5134"/>
    <w:rsid w:val="002B6CA8"/>
    <w:rsid w:val="002C1C79"/>
    <w:rsid w:val="002C2085"/>
    <w:rsid w:val="002C31A9"/>
    <w:rsid w:val="002D006D"/>
    <w:rsid w:val="002D11F3"/>
    <w:rsid w:val="002D461C"/>
    <w:rsid w:val="002D56B0"/>
    <w:rsid w:val="002D5EFA"/>
    <w:rsid w:val="002D60BA"/>
    <w:rsid w:val="002E1DAB"/>
    <w:rsid w:val="002E2858"/>
    <w:rsid w:val="002E32FF"/>
    <w:rsid w:val="002E4D3F"/>
    <w:rsid w:val="002E5020"/>
    <w:rsid w:val="002E767D"/>
    <w:rsid w:val="002F0517"/>
    <w:rsid w:val="002F3981"/>
    <w:rsid w:val="002F66A7"/>
    <w:rsid w:val="002F6C60"/>
    <w:rsid w:val="00300780"/>
    <w:rsid w:val="0030439C"/>
    <w:rsid w:val="00307AAB"/>
    <w:rsid w:val="0031013F"/>
    <w:rsid w:val="0031082A"/>
    <w:rsid w:val="00312954"/>
    <w:rsid w:val="00312B03"/>
    <w:rsid w:val="003158F8"/>
    <w:rsid w:val="0032197B"/>
    <w:rsid w:val="00322E0B"/>
    <w:rsid w:val="00323D92"/>
    <w:rsid w:val="0032418A"/>
    <w:rsid w:val="00331172"/>
    <w:rsid w:val="00332ED6"/>
    <w:rsid w:val="003346A5"/>
    <w:rsid w:val="00334D18"/>
    <w:rsid w:val="0033539A"/>
    <w:rsid w:val="003354FA"/>
    <w:rsid w:val="00336369"/>
    <w:rsid w:val="00336BF3"/>
    <w:rsid w:val="00336D35"/>
    <w:rsid w:val="00336F5A"/>
    <w:rsid w:val="003378C8"/>
    <w:rsid w:val="00340988"/>
    <w:rsid w:val="00342B7A"/>
    <w:rsid w:val="00344462"/>
    <w:rsid w:val="003464FA"/>
    <w:rsid w:val="00350BE0"/>
    <w:rsid w:val="003524E5"/>
    <w:rsid w:val="003533B5"/>
    <w:rsid w:val="00354467"/>
    <w:rsid w:val="00354EF3"/>
    <w:rsid w:val="00360F56"/>
    <w:rsid w:val="00362732"/>
    <w:rsid w:val="00362E3D"/>
    <w:rsid w:val="00364D5E"/>
    <w:rsid w:val="003660CE"/>
    <w:rsid w:val="00367604"/>
    <w:rsid w:val="003725DC"/>
    <w:rsid w:val="00377C01"/>
    <w:rsid w:val="003810F7"/>
    <w:rsid w:val="00382D3B"/>
    <w:rsid w:val="003850D6"/>
    <w:rsid w:val="0038560B"/>
    <w:rsid w:val="003870C3"/>
    <w:rsid w:val="00390728"/>
    <w:rsid w:val="00390755"/>
    <w:rsid w:val="00395FCE"/>
    <w:rsid w:val="00396D7B"/>
    <w:rsid w:val="003A0154"/>
    <w:rsid w:val="003A205B"/>
    <w:rsid w:val="003A4019"/>
    <w:rsid w:val="003A5FC0"/>
    <w:rsid w:val="003A7D07"/>
    <w:rsid w:val="003A7D23"/>
    <w:rsid w:val="003A7FF6"/>
    <w:rsid w:val="003B01E9"/>
    <w:rsid w:val="003B0733"/>
    <w:rsid w:val="003B0DC9"/>
    <w:rsid w:val="003B0FB1"/>
    <w:rsid w:val="003B527E"/>
    <w:rsid w:val="003B5402"/>
    <w:rsid w:val="003B54A0"/>
    <w:rsid w:val="003B57F3"/>
    <w:rsid w:val="003B650C"/>
    <w:rsid w:val="003B77F5"/>
    <w:rsid w:val="003B7D0B"/>
    <w:rsid w:val="003C110B"/>
    <w:rsid w:val="003C1653"/>
    <w:rsid w:val="003C1761"/>
    <w:rsid w:val="003C7B8F"/>
    <w:rsid w:val="003D294F"/>
    <w:rsid w:val="003D3E6B"/>
    <w:rsid w:val="003D44FE"/>
    <w:rsid w:val="003D60AC"/>
    <w:rsid w:val="003E12BB"/>
    <w:rsid w:val="003E15DE"/>
    <w:rsid w:val="003E2834"/>
    <w:rsid w:val="003E335E"/>
    <w:rsid w:val="003E3A52"/>
    <w:rsid w:val="003E4110"/>
    <w:rsid w:val="003E49ED"/>
    <w:rsid w:val="003E7578"/>
    <w:rsid w:val="003F4099"/>
    <w:rsid w:val="003F4D73"/>
    <w:rsid w:val="003F6012"/>
    <w:rsid w:val="003F68AC"/>
    <w:rsid w:val="00400DED"/>
    <w:rsid w:val="00401B0E"/>
    <w:rsid w:val="00406551"/>
    <w:rsid w:val="0041113E"/>
    <w:rsid w:val="004148C8"/>
    <w:rsid w:val="004171EB"/>
    <w:rsid w:val="0041745D"/>
    <w:rsid w:val="004175CE"/>
    <w:rsid w:val="004222CA"/>
    <w:rsid w:val="00424522"/>
    <w:rsid w:val="0042535E"/>
    <w:rsid w:val="004279E9"/>
    <w:rsid w:val="00427D2A"/>
    <w:rsid w:val="00430629"/>
    <w:rsid w:val="0043144E"/>
    <w:rsid w:val="0043384B"/>
    <w:rsid w:val="00441C16"/>
    <w:rsid w:val="00441C8B"/>
    <w:rsid w:val="00441F02"/>
    <w:rsid w:val="00445481"/>
    <w:rsid w:val="0045067C"/>
    <w:rsid w:val="00451021"/>
    <w:rsid w:val="0045123B"/>
    <w:rsid w:val="00452751"/>
    <w:rsid w:val="004559ED"/>
    <w:rsid w:val="00457EC4"/>
    <w:rsid w:val="004618BE"/>
    <w:rsid w:val="00461986"/>
    <w:rsid w:val="004628B6"/>
    <w:rsid w:val="00470474"/>
    <w:rsid w:val="00471D56"/>
    <w:rsid w:val="004727BB"/>
    <w:rsid w:val="00474F22"/>
    <w:rsid w:val="00475EA6"/>
    <w:rsid w:val="004768D1"/>
    <w:rsid w:val="00481283"/>
    <w:rsid w:val="00486FAE"/>
    <w:rsid w:val="00490006"/>
    <w:rsid w:val="00490FF7"/>
    <w:rsid w:val="00491350"/>
    <w:rsid w:val="004944F4"/>
    <w:rsid w:val="00496EAB"/>
    <w:rsid w:val="00497D2A"/>
    <w:rsid w:val="004A1906"/>
    <w:rsid w:val="004A313A"/>
    <w:rsid w:val="004A4391"/>
    <w:rsid w:val="004A4E6B"/>
    <w:rsid w:val="004A57EF"/>
    <w:rsid w:val="004A7C65"/>
    <w:rsid w:val="004B15B2"/>
    <w:rsid w:val="004B2B6E"/>
    <w:rsid w:val="004B6EAD"/>
    <w:rsid w:val="004B75A0"/>
    <w:rsid w:val="004B7791"/>
    <w:rsid w:val="004C194C"/>
    <w:rsid w:val="004C1B93"/>
    <w:rsid w:val="004D3254"/>
    <w:rsid w:val="004D3806"/>
    <w:rsid w:val="004D4078"/>
    <w:rsid w:val="004D5111"/>
    <w:rsid w:val="004D633F"/>
    <w:rsid w:val="004E17F9"/>
    <w:rsid w:val="004E3AE4"/>
    <w:rsid w:val="004E62BB"/>
    <w:rsid w:val="004E70EC"/>
    <w:rsid w:val="004F08C7"/>
    <w:rsid w:val="004F1424"/>
    <w:rsid w:val="004F1BEE"/>
    <w:rsid w:val="004F5394"/>
    <w:rsid w:val="004F6B3F"/>
    <w:rsid w:val="004F7080"/>
    <w:rsid w:val="0050341E"/>
    <w:rsid w:val="00505220"/>
    <w:rsid w:val="0050592E"/>
    <w:rsid w:val="00505B8A"/>
    <w:rsid w:val="005076E3"/>
    <w:rsid w:val="00511A87"/>
    <w:rsid w:val="00512149"/>
    <w:rsid w:val="00512830"/>
    <w:rsid w:val="00512B5E"/>
    <w:rsid w:val="0051342F"/>
    <w:rsid w:val="0051550C"/>
    <w:rsid w:val="005202D5"/>
    <w:rsid w:val="00521777"/>
    <w:rsid w:val="00525A13"/>
    <w:rsid w:val="005261DC"/>
    <w:rsid w:val="005305EA"/>
    <w:rsid w:val="00532412"/>
    <w:rsid w:val="00536212"/>
    <w:rsid w:val="005374A6"/>
    <w:rsid w:val="00542F04"/>
    <w:rsid w:val="00543014"/>
    <w:rsid w:val="00544668"/>
    <w:rsid w:val="005463FC"/>
    <w:rsid w:val="0054670F"/>
    <w:rsid w:val="00551E66"/>
    <w:rsid w:val="00551EAE"/>
    <w:rsid w:val="005549D5"/>
    <w:rsid w:val="00555CFB"/>
    <w:rsid w:val="005563F5"/>
    <w:rsid w:val="0055662E"/>
    <w:rsid w:val="00557826"/>
    <w:rsid w:val="00561087"/>
    <w:rsid w:val="0056176A"/>
    <w:rsid w:val="0056182B"/>
    <w:rsid w:val="0056278F"/>
    <w:rsid w:val="00562BC4"/>
    <w:rsid w:val="00562CBB"/>
    <w:rsid w:val="0056453E"/>
    <w:rsid w:val="00566E0C"/>
    <w:rsid w:val="005724D6"/>
    <w:rsid w:val="0057495A"/>
    <w:rsid w:val="00575869"/>
    <w:rsid w:val="00575D57"/>
    <w:rsid w:val="005762CC"/>
    <w:rsid w:val="0058059F"/>
    <w:rsid w:val="005814EC"/>
    <w:rsid w:val="005823C3"/>
    <w:rsid w:val="00582C4C"/>
    <w:rsid w:val="0058338D"/>
    <w:rsid w:val="005846AB"/>
    <w:rsid w:val="005A1624"/>
    <w:rsid w:val="005A1825"/>
    <w:rsid w:val="005A45BE"/>
    <w:rsid w:val="005A56F5"/>
    <w:rsid w:val="005A60F1"/>
    <w:rsid w:val="005A67DA"/>
    <w:rsid w:val="005A685C"/>
    <w:rsid w:val="005B09D9"/>
    <w:rsid w:val="005B686D"/>
    <w:rsid w:val="005B7E3B"/>
    <w:rsid w:val="005D5BEB"/>
    <w:rsid w:val="005D7463"/>
    <w:rsid w:val="005D7724"/>
    <w:rsid w:val="005D7968"/>
    <w:rsid w:val="005E0FF6"/>
    <w:rsid w:val="005E14CA"/>
    <w:rsid w:val="005E2180"/>
    <w:rsid w:val="005E24F5"/>
    <w:rsid w:val="005E25C8"/>
    <w:rsid w:val="005E2AD2"/>
    <w:rsid w:val="005E3460"/>
    <w:rsid w:val="005E6B81"/>
    <w:rsid w:val="005F2E06"/>
    <w:rsid w:val="005F30BB"/>
    <w:rsid w:val="005F456C"/>
    <w:rsid w:val="005F504B"/>
    <w:rsid w:val="005F7C62"/>
    <w:rsid w:val="006018D4"/>
    <w:rsid w:val="00602E2B"/>
    <w:rsid w:val="0060323F"/>
    <w:rsid w:val="0060405C"/>
    <w:rsid w:val="006069B3"/>
    <w:rsid w:val="006111BA"/>
    <w:rsid w:val="0061384E"/>
    <w:rsid w:val="0061425D"/>
    <w:rsid w:val="006149D2"/>
    <w:rsid w:val="0061739F"/>
    <w:rsid w:val="00620A45"/>
    <w:rsid w:val="00620D2D"/>
    <w:rsid w:val="00620D33"/>
    <w:rsid w:val="006225DF"/>
    <w:rsid w:val="006233A0"/>
    <w:rsid w:val="00624951"/>
    <w:rsid w:val="00630785"/>
    <w:rsid w:val="006319BC"/>
    <w:rsid w:val="006327E2"/>
    <w:rsid w:val="00632E07"/>
    <w:rsid w:val="0063309E"/>
    <w:rsid w:val="00633AAB"/>
    <w:rsid w:val="00634E13"/>
    <w:rsid w:val="006358CE"/>
    <w:rsid w:val="006362DD"/>
    <w:rsid w:val="00637D0D"/>
    <w:rsid w:val="00640768"/>
    <w:rsid w:val="006409AC"/>
    <w:rsid w:val="00640AAD"/>
    <w:rsid w:val="00642A03"/>
    <w:rsid w:val="00642F7E"/>
    <w:rsid w:val="00644AC2"/>
    <w:rsid w:val="00644FCC"/>
    <w:rsid w:val="00650CFB"/>
    <w:rsid w:val="006514C9"/>
    <w:rsid w:val="00651FB0"/>
    <w:rsid w:val="0065212A"/>
    <w:rsid w:val="00652944"/>
    <w:rsid w:val="006534B9"/>
    <w:rsid w:val="0065363E"/>
    <w:rsid w:val="00653937"/>
    <w:rsid w:val="0065455D"/>
    <w:rsid w:val="006562E1"/>
    <w:rsid w:val="00657133"/>
    <w:rsid w:val="00660E78"/>
    <w:rsid w:val="006620CC"/>
    <w:rsid w:val="006628BD"/>
    <w:rsid w:val="006636EB"/>
    <w:rsid w:val="00663814"/>
    <w:rsid w:val="006656AC"/>
    <w:rsid w:val="006658DC"/>
    <w:rsid w:val="006665BE"/>
    <w:rsid w:val="00670312"/>
    <w:rsid w:val="006716C4"/>
    <w:rsid w:val="0067182A"/>
    <w:rsid w:val="006725A7"/>
    <w:rsid w:val="006737E5"/>
    <w:rsid w:val="00674CEC"/>
    <w:rsid w:val="00675A9A"/>
    <w:rsid w:val="00676F57"/>
    <w:rsid w:val="00677256"/>
    <w:rsid w:val="0068183B"/>
    <w:rsid w:val="0068244F"/>
    <w:rsid w:val="00683482"/>
    <w:rsid w:val="006842A2"/>
    <w:rsid w:val="00684651"/>
    <w:rsid w:val="00685A99"/>
    <w:rsid w:val="00686FE8"/>
    <w:rsid w:val="00687B39"/>
    <w:rsid w:val="006907B8"/>
    <w:rsid w:val="00690EE9"/>
    <w:rsid w:val="0069353C"/>
    <w:rsid w:val="006952C2"/>
    <w:rsid w:val="00695646"/>
    <w:rsid w:val="00695757"/>
    <w:rsid w:val="00696F41"/>
    <w:rsid w:val="00697A10"/>
    <w:rsid w:val="006A4D06"/>
    <w:rsid w:val="006A5254"/>
    <w:rsid w:val="006B0F9D"/>
    <w:rsid w:val="006B0FAE"/>
    <w:rsid w:val="006B1FCE"/>
    <w:rsid w:val="006B3E14"/>
    <w:rsid w:val="006B4FD0"/>
    <w:rsid w:val="006B661E"/>
    <w:rsid w:val="006C36BB"/>
    <w:rsid w:val="006C540A"/>
    <w:rsid w:val="006C5DDE"/>
    <w:rsid w:val="006D1ECC"/>
    <w:rsid w:val="006D2FAE"/>
    <w:rsid w:val="006D3FAC"/>
    <w:rsid w:val="006D707C"/>
    <w:rsid w:val="006E0E18"/>
    <w:rsid w:val="006E2AD7"/>
    <w:rsid w:val="006E4183"/>
    <w:rsid w:val="006E494D"/>
    <w:rsid w:val="006E4AAA"/>
    <w:rsid w:val="006E582C"/>
    <w:rsid w:val="006E59BC"/>
    <w:rsid w:val="006E6B07"/>
    <w:rsid w:val="006E6BAD"/>
    <w:rsid w:val="006F0403"/>
    <w:rsid w:val="006F056C"/>
    <w:rsid w:val="006F0B29"/>
    <w:rsid w:val="006F1C2E"/>
    <w:rsid w:val="006F1D70"/>
    <w:rsid w:val="006F23F3"/>
    <w:rsid w:val="006F5882"/>
    <w:rsid w:val="006F66DC"/>
    <w:rsid w:val="007019C3"/>
    <w:rsid w:val="00701D4E"/>
    <w:rsid w:val="007045E6"/>
    <w:rsid w:val="00704DCF"/>
    <w:rsid w:val="00705CC7"/>
    <w:rsid w:val="00707CC4"/>
    <w:rsid w:val="0071370D"/>
    <w:rsid w:val="00714F35"/>
    <w:rsid w:val="00721115"/>
    <w:rsid w:val="00726590"/>
    <w:rsid w:val="00734943"/>
    <w:rsid w:val="007357E0"/>
    <w:rsid w:val="0073630F"/>
    <w:rsid w:val="0074048E"/>
    <w:rsid w:val="00742C65"/>
    <w:rsid w:val="00746209"/>
    <w:rsid w:val="00746CDC"/>
    <w:rsid w:val="0074785E"/>
    <w:rsid w:val="007535D3"/>
    <w:rsid w:val="007547BD"/>
    <w:rsid w:val="00756C59"/>
    <w:rsid w:val="007578D2"/>
    <w:rsid w:val="00761C5D"/>
    <w:rsid w:val="00762CF8"/>
    <w:rsid w:val="00765056"/>
    <w:rsid w:val="007650BB"/>
    <w:rsid w:val="00765442"/>
    <w:rsid w:val="0076591C"/>
    <w:rsid w:val="00766214"/>
    <w:rsid w:val="00770505"/>
    <w:rsid w:val="0077107E"/>
    <w:rsid w:val="007737CE"/>
    <w:rsid w:val="007747FF"/>
    <w:rsid w:val="007748D4"/>
    <w:rsid w:val="00776A67"/>
    <w:rsid w:val="00777162"/>
    <w:rsid w:val="007835F3"/>
    <w:rsid w:val="0078368B"/>
    <w:rsid w:val="007839FC"/>
    <w:rsid w:val="00784AA4"/>
    <w:rsid w:val="007856E4"/>
    <w:rsid w:val="00787281"/>
    <w:rsid w:val="00787821"/>
    <w:rsid w:val="00787E1C"/>
    <w:rsid w:val="007915F5"/>
    <w:rsid w:val="00792951"/>
    <w:rsid w:val="007937FB"/>
    <w:rsid w:val="007951B5"/>
    <w:rsid w:val="007959EE"/>
    <w:rsid w:val="00795A89"/>
    <w:rsid w:val="00795E98"/>
    <w:rsid w:val="0079692F"/>
    <w:rsid w:val="00796FEF"/>
    <w:rsid w:val="007A14BF"/>
    <w:rsid w:val="007A20F1"/>
    <w:rsid w:val="007A47DD"/>
    <w:rsid w:val="007A5E05"/>
    <w:rsid w:val="007A6613"/>
    <w:rsid w:val="007A7824"/>
    <w:rsid w:val="007B1899"/>
    <w:rsid w:val="007B34FC"/>
    <w:rsid w:val="007B42F7"/>
    <w:rsid w:val="007B6D27"/>
    <w:rsid w:val="007B70EA"/>
    <w:rsid w:val="007C3059"/>
    <w:rsid w:val="007C3A57"/>
    <w:rsid w:val="007C3EB0"/>
    <w:rsid w:val="007D376E"/>
    <w:rsid w:val="007D3EDF"/>
    <w:rsid w:val="007D6162"/>
    <w:rsid w:val="007E1A9B"/>
    <w:rsid w:val="007E3AD3"/>
    <w:rsid w:val="007E42AD"/>
    <w:rsid w:val="007E5449"/>
    <w:rsid w:val="007E5516"/>
    <w:rsid w:val="007F1351"/>
    <w:rsid w:val="007F1F3F"/>
    <w:rsid w:val="007F2E4F"/>
    <w:rsid w:val="007F47AF"/>
    <w:rsid w:val="007F4A00"/>
    <w:rsid w:val="007F5184"/>
    <w:rsid w:val="007F5485"/>
    <w:rsid w:val="007F54E2"/>
    <w:rsid w:val="007F580D"/>
    <w:rsid w:val="007F5CFD"/>
    <w:rsid w:val="007F6A8A"/>
    <w:rsid w:val="00803121"/>
    <w:rsid w:val="00804A7B"/>
    <w:rsid w:val="008056D3"/>
    <w:rsid w:val="00811BB6"/>
    <w:rsid w:val="00814254"/>
    <w:rsid w:val="00814A9D"/>
    <w:rsid w:val="00816946"/>
    <w:rsid w:val="0081731C"/>
    <w:rsid w:val="00820680"/>
    <w:rsid w:val="008244E6"/>
    <w:rsid w:val="00824552"/>
    <w:rsid w:val="008275AF"/>
    <w:rsid w:val="00827AA5"/>
    <w:rsid w:val="00830CB1"/>
    <w:rsid w:val="00832CDE"/>
    <w:rsid w:val="00832E2E"/>
    <w:rsid w:val="0083463A"/>
    <w:rsid w:val="008349CE"/>
    <w:rsid w:val="00835451"/>
    <w:rsid w:val="008406C5"/>
    <w:rsid w:val="008414C6"/>
    <w:rsid w:val="00844084"/>
    <w:rsid w:val="00851006"/>
    <w:rsid w:val="00851EEF"/>
    <w:rsid w:val="00855CFB"/>
    <w:rsid w:val="00861FC2"/>
    <w:rsid w:val="008634EC"/>
    <w:rsid w:val="00863B82"/>
    <w:rsid w:val="00863E7C"/>
    <w:rsid w:val="00865498"/>
    <w:rsid w:val="00871FE2"/>
    <w:rsid w:val="00873CDE"/>
    <w:rsid w:val="00873E6D"/>
    <w:rsid w:val="0087468B"/>
    <w:rsid w:val="00874EB2"/>
    <w:rsid w:val="00875C6D"/>
    <w:rsid w:val="00881271"/>
    <w:rsid w:val="00881D54"/>
    <w:rsid w:val="00881F7F"/>
    <w:rsid w:val="00882A89"/>
    <w:rsid w:val="00883879"/>
    <w:rsid w:val="0088434E"/>
    <w:rsid w:val="00884955"/>
    <w:rsid w:val="008860EE"/>
    <w:rsid w:val="008916F4"/>
    <w:rsid w:val="00891C7A"/>
    <w:rsid w:val="00892444"/>
    <w:rsid w:val="00894072"/>
    <w:rsid w:val="00897321"/>
    <w:rsid w:val="00897E34"/>
    <w:rsid w:val="008A022A"/>
    <w:rsid w:val="008A0502"/>
    <w:rsid w:val="008A546A"/>
    <w:rsid w:val="008A5E5D"/>
    <w:rsid w:val="008A7171"/>
    <w:rsid w:val="008B0B42"/>
    <w:rsid w:val="008B0E82"/>
    <w:rsid w:val="008B160F"/>
    <w:rsid w:val="008B29A2"/>
    <w:rsid w:val="008B3181"/>
    <w:rsid w:val="008B47FC"/>
    <w:rsid w:val="008B489A"/>
    <w:rsid w:val="008B5FA6"/>
    <w:rsid w:val="008B5FE1"/>
    <w:rsid w:val="008B681E"/>
    <w:rsid w:val="008B7137"/>
    <w:rsid w:val="008B7409"/>
    <w:rsid w:val="008C346D"/>
    <w:rsid w:val="008C3B23"/>
    <w:rsid w:val="008C5959"/>
    <w:rsid w:val="008C5FB0"/>
    <w:rsid w:val="008C6F5C"/>
    <w:rsid w:val="008D17F3"/>
    <w:rsid w:val="008D2EB4"/>
    <w:rsid w:val="008D46EA"/>
    <w:rsid w:val="008D475E"/>
    <w:rsid w:val="008D5499"/>
    <w:rsid w:val="008D573B"/>
    <w:rsid w:val="008D5B00"/>
    <w:rsid w:val="008D6DE7"/>
    <w:rsid w:val="008E3B10"/>
    <w:rsid w:val="008E611A"/>
    <w:rsid w:val="008F29C2"/>
    <w:rsid w:val="008F2C63"/>
    <w:rsid w:val="008F4501"/>
    <w:rsid w:val="008F60D8"/>
    <w:rsid w:val="008F6BCF"/>
    <w:rsid w:val="00902AF3"/>
    <w:rsid w:val="00913BD2"/>
    <w:rsid w:val="00917AAE"/>
    <w:rsid w:val="00917D5D"/>
    <w:rsid w:val="00917FF0"/>
    <w:rsid w:val="00921C19"/>
    <w:rsid w:val="0092304F"/>
    <w:rsid w:val="0092415C"/>
    <w:rsid w:val="00924E8D"/>
    <w:rsid w:val="00925304"/>
    <w:rsid w:val="009302F9"/>
    <w:rsid w:val="00930558"/>
    <w:rsid w:val="00932BF5"/>
    <w:rsid w:val="0093338A"/>
    <w:rsid w:val="009413E6"/>
    <w:rsid w:val="00941D28"/>
    <w:rsid w:val="009447B5"/>
    <w:rsid w:val="00946B9C"/>
    <w:rsid w:val="009505EE"/>
    <w:rsid w:val="00951D83"/>
    <w:rsid w:val="009536EA"/>
    <w:rsid w:val="00975625"/>
    <w:rsid w:val="00975CD9"/>
    <w:rsid w:val="00975DEC"/>
    <w:rsid w:val="00982DE5"/>
    <w:rsid w:val="009834B8"/>
    <w:rsid w:val="009837AF"/>
    <w:rsid w:val="00983FBF"/>
    <w:rsid w:val="0099057E"/>
    <w:rsid w:val="009913C6"/>
    <w:rsid w:val="00991700"/>
    <w:rsid w:val="00992AD9"/>
    <w:rsid w:val="00993339"/>
    <w:rsid w:val="00993E58"/>
    <w:rsid w:val="009962E0"/>
    <w:rsid w:val="009963D8"/>
    <w:rsid w:val="009A10AD"/>
    <w:rsid w:val="009A2584"/>
    <w:rsid w:val="009A4655"/>
    <w:rsid w:val="009A54BD"/>
    <w:rsid w:val="009A5548"/>
    <w:rsid w:val="009A7372"/>
    <w:rsid w:val="009B1ABA"/>
    <w:rsid w:val="009B25F6"/>
    <w:rsid w:val="009B2847"/>
    <w:rsid w:val="009B3FC1"/>
    <w:rsid w:val="009B5EB5"/>
    <w:rsid w:val="009B652E"/>
    <w:rsid w:val="009B7A9C"/>
    <w:rsid w:val="009C21EA"/>
    <w:rsid w:val="009C3479"/>
    <w:rsid w:val="009C4D1A"/>
    <w:rsid w:val="009C4EB9"/>
    <w:rsid w:val="009D26B9"/>
    <w:rsid w:val="009D4349"/>
    <w:rsid w:val="009D4583"/>
    <w:rsid w:val="009D598A"/>
    <w:rsid w:val="009E010B"/>
    <w:rsid w:val="009E247A"/>
    <w:rsid w:val="009F10A6"/>
    <w:rsid w:val="009F1432"/>
    <w:rsid w:val="009F299A"/>
    <w:rsid w:val="009F57BD"/>
    <w:rsid w:val="009F589D"/>
    <w:rsid w:val="009F6106"/>
    <w:rsid w:val="00A011A6"/>
    <w:rsid w:val="00A03453"/>
    <w:rsid w:val="00A0434F"/>
    <w:rsid w:val="00A049A0"/>
    <w:rsid w:val="00A04D4F"/>
    <w:rsid w:val="00A071AB"/>
    <w:rsid w:val="00A07E84"/>
    <w:rsid w:val="00A125F0"/>
    <w:rsid w:val="00A1355D"/>
    <w:rsid w:val="00A153E0"/>
    <w:rsid w:val="00A16D4A"/>
    <w:rsid w:val="00A178D1"/>
    <w:rsid w:val="00A2332B"/>
    <w:rsid w:val="00A23515"/>
    <w:rsid w:val="00A273F3"/>
    <w:rsid w:val="00A276D9"/>
    <w:rsid w:val="00A27DFC"/>
    <w:rsid w:val="00A30324"/>
    <w:rsid w:val="00A32303"/>
    <w:rsid w:val="00A328FD"/>
    <w:rsid w:val="00A33002"/>
    <w:rsid w:val="00A33EFF"/>
    <w:rsid w:val="00A3430A"/>
    <w:rsid w:val="00A4081A"/>
    <w:rsid w:val="00A428DE"/>
    <w:rsid w:val="00A4564D"/>
    <w:rsid w:val="00A4693D"/>
    <w:rsid w:val="00A46EC2"/>
    <w:rsid w:val="00A505E0"/>
    <w:rsid w:val="00A52EF5"/>
    <w:rsid w:val="00A54F50"/>
    <w:rsid w:val="00A552F1"/>
    <w:rsid w:val="00A55F2D"/>
    <w:rsid w:val="00A60841"/>
    <w:rsid w:val="00A65F7B"/>
    <w:rsid w:val="00A706A7"/>
    <w:rsid w:val="00A72706"/>
    <w:rsid w:val="00A7292B"/>
    <w:rsid w:val="00A72F7B"/>
    <w:rsid w:val="00A749C8"/>
    <w:rsid w:val="00A75349"/>
    <w:rsid w:val="00A823E1"/>
    <w:rsid w:val="00A82688"/>
    <w:rsid w:val="00A82CC2"/>
    <w:rsid w:val="00A8355F"/>
    <w:rsid w:val="00A84CD5"/>
    <w:rsid w:val="00A84CFB"/>
    <w:rsid w:val="00A85747"/>
    <w:rsid w:val="00A862D1"/>
    <w:rsid w:val="00A863E6"/>
    <w:rsid w:val="00A90468"/>
    <w:rsid w:val="00A90ADC"/>
    <w:rsid w:val="00A91B4D"/>
    <w:rsid w:val="00A9530D"/>
    <w:rsid w:val="00A953C6"/>
    <w:rsid w:val="00A97711"/>
    <w:rsid w:val="00AA03DF"/>
    <w:rsid w:val="00AA08CB"/>
    <w:rsid w:val="00AA0CA4"/>
    <w:rsid w:val="00AA2F4D"/>
    <w:rsid w:val="00AA3AD9"/>
    <w:rsid w:val="00AA3BA6"/>
    <w:rsid w:val="00AA56F7"/>
    <w:rsid w:val="00AA68C9"/>
    <w:rsid w:val="00AA7612"/>
    <w:rsid w:val="00AB4DB6"/>
    <w:rsid w:val="00AB5B19"/>
    <w:rsid w:val="00AB60B6"/>
    <w:rsid w:val="00AB76BB"/>
    <w:rsid w:val="00AC056C"/>
    <w:rsid w:val="00AD251E"/>
    <w:rsid w:val="00AD4AC6"/>
    <w:rsid w:val="00AD5419"/>
    <w:rsid w:val="00AE2F4F"/>
    <w:rsid w:val="00AE57B7"/>
    <w:rsid w:val="00AF0712"/>
    <w:rsid w:val="00AF0FED"/>
    <w:rsid w:val="00AF79F0"/>
    <w:rsid w:val="00B01BF2"/>
    <w:rsid w:val="00B04175"/>
    <w:rsid w:val="00B04642"/>
    <w:rsid w:val="00B10828"/>
    <w:rsid w:val="00B108C1"/>
    <w:rsid w:val="00B10DA1"/>
    <w:rsid w:val="00B1361B"/>
    <w:rsid w:val="00B139ED"/>
    <w:rsid w:val="00B13ADE"/>
    <w:rsid w:val="00B154BA"/>
    <w:rsid w:val="00B15C38"/>
    <w:rsid w:val="00B16586"/>
    <w:rsid w:val="00B16760"/>
    <w:rsid w:val="00B207C3"/>
    <w:rsid w:val="00B22687"/>
    <w:rsid w:val="00B22CD0"/>
    <w:rsid w:val="00B23723"/>
    <w:rsid w:val="00B262ED"/>
    <w:rsid w:val="00B27CFB"/>
    <w:rsid w:val="00B32C73"/>
    <w:rsid w:val="00B35D0D"/>
    <w:rsid w:val="00B36034"/>
    <w:rsid w:val="00B40D13"/>
    <w:rsid w:val="00B44909"/>
    <w:rsid w:val="00B449A3"/>
    <w:rsid w:val="00B53C69"/>
    <w:rsid w:val="00B55127"/>
    <w:rsid w:val="00B55A76"/>
    <w:rsid w:val="00B576FC"/>
    <w:rsid w:val="00B57EF4"/>
    <w:rsid w:val="00B602BA"/>
    <w:rsid w:val="00B615D6"/>
    <w:rsid w:val="00B65364"/>
    <w:rsid w:val="00B6747E"/>
    <w:rsid w:val="00B71714"/>
    <w:rsid w:val="00B71827"/>
    <w:rsid w:val="00B7221C"/>
    <w:rsid w:val="00B7237D"/>
    <w:rsid w:val="00B72F23"/>
    <w:rsid w:val="00B7303D"/>
    <w:rsid w:val="00B74A36"/>
    <w:rsid w:val="00B76EC2"/>
    <w:rsid w:val="00B7727E"/>
    <w:rsid w:val="00B810CA"/>
    <w:rsid w:val="00B812B1"/>
    <w:rsid w:val="00B822B5"/>
    <w:rsid w:val="00B82985"/>
    <w:rsid w:val="00B83680"/>
    <w:rsid w:val="00B87323"/>
    <w:rsid w:val="00B900CF"/>
    <w:rsid w:val="00B916D5"/>
    <w:rsid w:val="00B9234A"/>
    <w:rsid w:val="00B93872"/>
    <w:rsid w:val="00B94516"/>
    <w:rsid w:val="00B9496D"/>
    <w:rsid w:val="00B96044"/>
    <w:rsid w:val="00BA2956"/>
    <w:rsid w:val="00BB09F8"/>
    <w:rsid w:val="00BB123B"/>
    <w:rsid w:val="00BB30CE"/>
    <w:rsid w:val="00BB7EEA"/>
    <w:rsid w:val="00BC19FF"/>
    <w:rsid w:val="00BC3F98"/>
    <w:rsid w:val="00BC490B"/>
    <w:rsid w:val="00BC60D6"/>
    <w:rsid w:val="00BC6280"/>
    <w:rsid w:val="00BD0376"/>
    <w:rsid w:val="00BD06F1"/>
    <w:rsid w:val="00BD25FC"/>
    <w:rsid w:val="00BD296D"/>
    <w:rsid w:val="00BD2DDA"/>
    <w:rsid w:val="00BD4F51"/>
    <w:rsid w:val="00BD79C5"/>
    <w:rsid w:val="00BE0E51"/>
    <w:rsid w:val="00BE304D"/>
    <w:rsid w:val="00BE407A"/>
    <w:rsid w:val="00BE6CE6"/>
    <w:rsid w:val="00BE7EC1"/>
    <w:rsid w:val="00BF19CC"/>
    <w:rsid w:val="00BF39C6"/>
    <w:rsid w:val="00BF3F27"/>
    <w:rsid w:val="00BF40B6"/>
    <w:rsid w:val="00BF6496"/>
    <w:rsid w:val="00BF6FE3"/>
    <w:rsid w:val="00C0002C"/>
    <w:rsid w:val="00C00BDF"/>
    <w:rsid w:val="00C00C44"/>
    <w:rsid w:val="00C022CC"/>
    <w:rsid w:val="00C07D28"/>
    <w:rsid w:val="00C128DA"/>
    <w:rsid w:val="00C170C8"/>
    <w:rsid w:val="00C17508"/>
    <w:rsid w:val="00C20EB4"/>
    <w:rsid w:val="00C247F1"/>
    <w:rsid w:val="00C24912"/>
    <w:rsid w:val="00C261C9"/>
    <w:rsid w:val="00C309A7"/>
    <w:rsid w:val="00C3418B"/>
    <w:rsid w:val="00C35273"/>
    <w:rsid w:val="00C352B1"/>
    <w:rsid w:val="00C36007"/>
    <w:rsid w:val="00C36E46"/>
    <w:rsid w:val="00C40BCC"/>
    <w:rsid w:val="00C40E66"/>
    <w:rsid w:val="00C4261A"/>
    <w:rsid w:val="00C45145"/>
    <w:rsid w:val="00C460CA"/>
    <w:rsid w:val="00C47A74"/>
    <w:rsid w:val="00C47DD3"/>
    <w:rsid w:val="00C50EA7"/>
    <w:rsid w:val="00C528B3"/>
    <w:rsid w:val="00C532C5"/>
    <w:rsid w:val="00C538AB"/>
    <w:rsid w:val="00C54893"/>
    <w:rsid w:val="00C549A0"/>
    <w:rsid w:val="00C572C0"/>
    <w:rsid w:val="00C606A7"/>
    <w:rsid w:val="00C6168E"/>
    <w:rsid w:val="00C618BC"/>
    <w:rsid w:val="00C64A70"/>
    <w:rsid w:val="00C651C1"/>
    <w:rsid w:val="00C6543C"/>
    <w:rsid w:val="00C66FFA"/>
    <w:rsid w:val="00C70582"/>
    <w:rsid w:val="00C71BB9"/>
    <w:rsid w:val="00C73274"/>
    <w:rsid w:val="00C75B5C"/>
    <w:rsid w:val="00C7773F"/>
    <w:rsid w:val="00C83B56"/>
    <w:rsid w:val="00C847FE"/>
    <w:rsid w:val="00C94A20"/>
    <w:rsid w:val="00C969AB"/>
    <w:rsid w:val="00CA109A"/>
    <w:rsid w:val="00CA33DB"/>
    <w:rsid w:val="00CA447A"/>
    <w:rsid w:val="00CA4F3A"/>
    <w:rsid w:val="00CA51CF"/>
    <w:rsid w:val="00CA5990"/>
    <w:rsid w:val="00CA62D5"/>
    <w:rsid w:val="00CA67FD"/>
    <w:rsid w:val="00CB77D9"/>
    <w:rsid w:val="00CC170F"/>
    <w:rsid w:val="00CC3B8E"/>
    <w:rsid w:val="00CC4D46"/>
    <w:rsid w:val="00CC57EA"/>
    <w:rsid w:val="00CC68FA"/>
    <w:rsid w:val="00CC72D0"/>
    <w:rsid w:val="00CC76F2"/>
    <w:rsid w:val="00CD2319"/>
    <w:rsid w:val="00CD3163"/>
    <w:rsid w:val="00CD3837"/>
    <w:rsid w:val="00CD394F"/>
    <w:rsid w:val="00CD725E"/>
    <w:rsid w:val="00CD7556"/>
    <w:rsid w:val="00CE0E14"/>
    <w:rsid w:val="00CE124A"/>
    <w:rsid w:val="00CE1B4F"/>
    <w:rsid w:val="00CE215D"/>
    <w:rsid w:val="00CE5A81"/>
    <w:rsid w:val="00CE6E71"/>
    <w:rsid w:val="00CF4BD4"/>
    <w:rsid w:val="00CF53E6"/>
    <w:rsid w:val="00CF5B9E"/>
    <w:rsid w:val="00CF63F4"/>
    <w:rsid w:val="00D00990"/>
    <w:rsid w:val="00D046B5"/>
    <w:rsid w:val="00D04715"/>
    <w:rsid w:val="00D04B80"/>
    <w:rsid w:val="00D05A99"/>
    <w:rsid w:val="00D0615F"/>
    <w:rsid w:val="00D10D7F"/>
    <w:rsid w:val="00D1347B"/>
    <w:rsid w:val="00D141F6"/>
    <w:rsid w:val="00D151A3"/>
    <w:rsid w:val="00D152C1"/>
    <w:rsid w:val="00D25448"/>
    <w:rsid w:val="00D26087"/>
    <w:rsid w:val="00D27239"/>
    <w:rsid w:val="00D310EC"/>
    <w:rsid w:val="00D316B6"/>
    <w:rsid w:val="00D32117"/>
    <w:rsid w:val="00D35FEF"/>
    <w:rsid w:val="00D4299B"/>
    <w:rsid w:val="00D43539"/>
    <w:rsid w:val="00D443B3"/>
    <w:rsid w:val="00D44428"/>
    <w:rsid w:val="00D45C5A"/>
    <w:rsid w:val="00D46377"/>
    <w:rsid w:val="00D467F6"/>
    <w:rsid w:val="00D47DE8"/>
    <w:rsid w:val="00D50B24"/>
    <w:rsid w:val="00D50F64"/>
    <w:rsid w:val="00D51597"/>
    <w:rsid w:val="00D54183"/>
    <w:rsid w:val="00D5444A"/>
    <w:rsid w:val="00D54C21"/>
    <w:rsid w:val="00D63CF4"/>
    <w:rsid w:val="00D655DD"/>
    <w:rsid w:val="00D6702E"/>
    <w:rsid w:val="00D70446"/>
    <w:rsid w:val="00D7385E"/>
    <w:rsid w:val="00D73880"/>
    <w:rsid w:val="00D76DBA"/>
    <w:rsid w:val="00D774A2"/>
    <w:rsid w:val="00D8216C"/>
    <w:rsid w:val="00D82189"/>
    <w:rsid w:val="00D82A25"/>
    <w:rsid w:val="00D83632"/>
    <w:rsid w:val="00D84A1C"/>
    <w:rsid w:val="00D86E6E"/>
    <w:rsid w:val="00D91EAE"/>
    <w:rsid w:val="00D9673C"/>
    <w:rsid w:val="00DA132F"/>
    <w:rsid w:val="00DA2059"/>
    <w:rsid w:val="00DA46B3"/>
    <w:rsid w:val="00DA470A"/>
    <w:rsid w:val="00DA54EB"/>
    <w:rsid w:val="00DA7D9B"/>
    <w:rsid w:val="00DB55A4"/>
    <w:rsid w:val="00DB632B"/>
    <w:rsid w:val="00DB638B"/>
    <w:rsid w:val="00DB7AD8"/>
    <w:rsid w:val="00DC0C09"/>
    <w:rsid w:val="00DC3930"/>
    <w:rsid w:val="00DD0BD8"/>
    <w:rsid w:val="00DD1B91"/>
    <w:rsid w:val="00DD1D5E"/>
    <w:rsid w:val="00DD4656"/>
    <w:rsid w:val="00DE22A4"/>
    <w:rsid w:val="00DE3E77"/>
    <w:rsid w:val="00DE42AB"/>
    <w:rsid w:val="00DE47EB"/>
    <w:rsid w:val="00DE591C"/>
    <w:rsid w:val="00DE5C29"/>
    <w:rsid w:val="00DE6B40"/>
    <w:rsid w:val="00DE7135"/>
    <w:rsid w:val="00DF1242"/>
    <w:rsid w:val="00DF28D1"/>
    <w:rsid w:val="00DF2C18"/>
    <w:rsid w:val="00DF4A3E"/>
    <w:rsid w:val="00DF7283"/>
    <w:rsid w:val="00E00337"/>
    <w:rsid w:val="00E00F4D"/>
    <w:rsid w:val="00E0683D"/>
    <w:rsid w:val="00E10CD4"/>
    <w:rsid w:val="00E14A6F"/>
    <w:rsid w:val="00E164D9"/>
    <w:rsid w:val="00E23DF9"/>
    <w:rsid w:val="00E25281"/>
    <w:rsid w:val="00E27D4A"/>
    <w:rsid w:val="00E33637"/>
    <w:rsid w:val="00E34244"/>
    <w:rsid w:val="00E34EE5"/>
    <w:rsid w:val="00E373ED"/>
    <w:rsid w:val="00E40244"/>
    <w:rsid w:val="00E44C5D"/>
    <w:rsid w:val="00E50C96"/>
    <w:rsid w:val="00E53045"/>
    <w:rsid w:val="00E54024"/>
    <w:rsid w:val="00E57246"/>
    <w:rsid w:val="00E60AF4"/>
    <w:rsid w:val="00E60B4C"/>
    <w:rsid w:val="00E60B72"/>
    <w:rsid w:val="00E62535"/>
    <w:rsid w:val="00E63387"/>
    <w:rsid w:val="00E635E1"/>
    <w:rsid w:val="00E6463C"/>
    <w:rsid w:val="00E6508F"/>
    <w:rsid w:val="00E65C3F"/>
    <w:rsid w:val="00E676BB"/>
    <w:rsid w:val="00E71BA9"/>
    <w:rsid w:val="00E721A4"/>
    <w:rsid w:val="00E74381"/>
    <w:rsid w:val="00E80C37"/>
    <w:rsid w:val="00E81BD7"/>
    <w:rsid w:val="00E82325"/>
    <w:rsid w:val="00E83582"/>
    <w:rsid w:val="00E85A30"/>
    <w:rsid w:val="00E87E9C"/>
    <w:rsid w:val="00E92464"/>
    <w:rsid w:val="00E93004"/>
    <w:rsid w:val="00E94227"/>
    <w:rsid w:val="00E97048"/>
    <w:rsid w:val="00EA0B88"/>
    <w:rsid w:val="00EA23CA"/>
    <w:rsid w:val="00EA3202"/>
    <w:rsid w:val="00EA3F35"/>
    <w:rsid w:val="00EA488B"/>
    <w:rsid w:val="00EA5DA7"/>
    <w:rsid w:val="00EA68DE"/>
    <w:rsid w:val="00EB3144"/>
    <w:rsid w:val="00EB558B"/>
    <w:rsid w:val="00EB6DCA"/>
    <w:rsid w:val="00EB7345"/>
    <w:rsid w:val="00EB79C2"/>
    <w:rsid w:val="00EC11D5"/>
    <w:rsid w:val="00EC7D62"/>
    <w:rsid w:val="00EC7EB3"/>
    <w:rsid w:val="00ED0029"/>
    <w:rsid w:val="00ED3452"/>
    <w:rsid w:val="00ED4023"/>
    <w:rsid w:val="00ED52ED"/>
    <w:rsid w:val="00ED7E11"/>
    <w:rsid w:val="00EE3273"/>
    <w:rsid w:val="00EE3F24"/>
    <w:rsid w:val="00EE42F0"/>
    <w:rsid w:val="00EE7384"/>
    <w:rsid w:val="00EF28D1"/>
    <w:rsid w:val="00EF35DA"/>
    <w:rsid w:val="00EF3673"/>
    <w:rsid w:val="00EF5E3D"/>
    <w:rsid w:val="00EF61F5"/>
    <w:rsid w:val="00EF707D"/>
    <w:rsid w:val="00F033A3"/>
    <w:rsid w:val="00F035EB"/>
    <w:rsid w:val="00F0606D"/>
    <w:rsid w:val="00F064CF"/>
    <w:rsid w:val="00F06795"/>
    <w:rsid w:val="00F06C5B"/>
    <w:rsid w:val="00F07337"/>
    <w:rsid w:val="00F1005E"/>
    <w:rsid w:val="00F103D0"/>
    <w:rsid w:val="00F13E40"/>
    <w:rsid w:val="00F168C9"/>
    <w:rsid w:val="00F21282"/>
    <w:rsid w:val="00F21B36"/>
    <w:rsid w:val="00F22828"/>
    <w:rsid w:val="00F23D7D"/>
    <w:rsid w:val="00F2462F"/>
    <w:rsid w:val="00F25141"/>
    <w:rsid w:val="00F30991"/>
    <w:rsid w:val="00F30F2B"/>
    <w:rsid w:val="00F31C67"/>
    <w:rsid w:val="00F31CB3"/>
    <w:rsid w:val="00F34ED2"/>
    <w:rsid w:val="00F37DB9"/>
    <w:rsid w:val="00F40756"/>
    <w:rsid w:val="00F501D9"/>
    <w:rsid w:val="00F51208"/>
    <w:rsid w:val="00F51BCF"/>
    <w:rsid w:val="00F532A0"/>
    <w:rsid w:val="00F53559"/>
    <w:rsid w:val="00F56F24"/>
    <w:rsid w:val="00F57FCE"/>
    <w:rsid w:val="00F607A3"/>
    <w:rsid w:val="00F649C1"/>
    <w:rsid w:val="00F65087"/>
    <w:rsid w:val="00F65589"/>
    <w:rsid w:val="00F66C10"/>
    <w:rsid w:val="00F671A8"/>
    <w:rsid w:val="00F703C5"/>
    <w:rsid w:val="00F70916"/>
    <w:rsid w:val="00F715B9"/>
    <w:rsid w:val="00F75C09"/>
    <w:rsid w:val="00F803D2"/>
    <w:rsid w:val="00F81FFB"/>
    <w:rsid w:val="00F824D7"/>
    <w:rsid w:val="00F84C62"/>
    <w:rsid w:val="00F87670"/>
    <w:rsid w:val="00F87746"/>
    <w:rsid w:val="00F879A3"/>
    <w:rsid w:val="00F91B09"/>
    <w:rsid w:val="00F92403"/>
    <w:rsid w:val="00F974BD"/>
    <w:rsid w:val="00FA1F93"/>
    <w:rsid w:val="00FA4019"/>
    <w:rsid w:val="00FB037F"/>
    <w:rsid w:val="00FB3808"/>
    <w:rsid w:val="00FB3CEF"/>
    <w:rsid w:val="00FB58B0"/>
    <w:rsid w:val="00FB5FD6"/>
    <w:rsid w:val="00FB78BB"/>
    <w:rsid w:val="00FB7E3D"/>
    <w:rsid w:val="00FC00F7"/>
    <w:rsid w:val="00FC3868"/>
    <w:rsid w:val="00FC40A3"/>
    <w:rsid w:val="00FC53CD"/>
    <w:rsid w:val="00FC76C9"/>
    <w:rsid w:val="00FC7C7B"/>
    <w:rsid w:val="00FD0D09"/>
    <w:rsid w:val="00FD3144"/>
    <w:rsid w:val="00FD3DAC"/>
    <w:rsid w:val="00FD7D29"/>
    <w:rsid w:val="00FE1E79"/>
    <w:rsid w:val="00FE242B"/>
    <w:rsid w:val="00FE52BD"/>
    <w:rsid w:val="00FE583F"/>
    <w:rsid w:val="00FE7F54"/>
    <w:rsid w:val="00FF00AC"/>
    <w:rsid w:val="00FF2177"/>
    <w:rsid w:val="00FF276F"/>
    <w:rsid w:val="00FF3397"/>
    <w:rsid w:val="00FF4068"/>
    <w:rsid w:val="00FF4990"/>
    <w:rsid w:val="00FF58B1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A533361"/>
  <w15:docId w15:val="{AB616576-86A2-43AB-86DC-134BEC09B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35"/>
      </w:numPr>
      <w:spacing w:before="120" w:after="120"/>
      <w:ind w:left="357" w:hanging="355"/>
      <w:jc w:val="left"/>
      <w:outlineLvl w:val="0"/>
    </w:pPr>
    <w:rPr>
      <w:rFonts w:eastAsia="Calibri Light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35"/>
      </w:numPr>
      <w:spacing w:before="120" w:after="120"/>
      <w:ind w:left="578" w:hanging="576"/>
      <w:outlineLvl w:val="1"/>
    </w:pPr>
    <w:rPr>
      <w:rFonts w:eastAsia="Calibri Light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35"/>
      </w:numPr>
      <w:spacing w:before="120" w:after="120"/>
      <w:contextualSpacing/>
      <w:outlineLvl w:val="2"/>
    </w:pPr>
    <w:rPr>
      <w:rFonts w:eastAsia="Calibri Light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35"/>
      </w:numPr>
      <w:spacing w:before="120" w:after="120"/>
      <w:outlineLvl w:val="3"/>
    </w:pPr>
    <w:rPr>
      <w:rFonts w:eastAsia="Calibri Light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numPr>
        <w:ilvl w:val="4"/>
        <w:numId w:val="35"/>
      </w:numPr>
      <w:spacing w:before="40" w:after="120"/>
      <w:outlineLvl w:val="4"/>
    </w:pPr>
    <w:rPr>
      <w:rFonts w:eastAsia="Calibri Light"/>
    </w:rPr>
  </w:style>
  <w:style w:type="paragraph" w:styleId="Heading6">
    <w:name w:val="heading 6"/>
    <w:basedOn w:val="Normal"/>
    <w:next w:val="Normal"/>
    <w:link w:val="Heading6Char"/>
    <w:uiPriority w:val="9"/>
    <w:unhideWhenUsed/>
    <w:pPr>
      <w:keepNext/>
      <w:numPr>
        <w:ilvl w:val="5"/>
        <w:numId w:val="35"/>
      </w:numPr>
      <w:spacing w:before="40" w:after="120"/>
      <w:outlineLvl w:val="5"/>
    </w:pPr>
    <w:rPr>
      <w:rFonts w:eastAsia="Calibri Light"/>
    </w:rPr>
  </w:style>
  <w:style w:type="paragraph" w:styleId="Heading7">
    <w:name w:val="heading 7"/>
    <w:basedOn w:val="Normal"/>
    <w:next w:val="Normal"/>
    <w:link w:val="Heading7Char"/>
    <w:uiPriority w:val="9"/>
    <w:unhideWhenUsed/>
    <w:pPr>
      <w:keepNext/>
      <w:numPr>
        <w:ilvl w:val="6"/>
        <w:numId w:val="35"/>
      </w:numPr>
      <w:spacing w:before="40" w:after="120"/>
      <w:outlineLvl w:val="6"/>
    </w:pPr>
    <w:rPr>
      <w:rFonts w:eastAsia="Calibri Light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pPr>
      <w:keepNext/>
      <w:numPr>
        <w:ilvl w:val="7"/>
        <w:numId w:val="35"/>
      </w:numPr>
      <w:spacing w:before="40" w:after="120"/>
      <w:outlineLvl w:val="7"/>
    </w:pPr>
    <w:rPr>
      <w:rFonts w:eastAsia="Calibri Light"/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fr-FR" w:eastAsia="fr-FR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Hyperlink">
    <w:name w:val="Hyperlink"/>
    <w:uiPriority w:val="99"/>
    <w:unhideWhenUsed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character" w:customStyle="1" w:styleId="Heading2Char">
    <w:name w:val="Heading 2 Char"/>
    <w:basedOn w:val="DefaultParagraphFont"/>
    <w:link w:val="Heading2"/>
    <w:uiPriority w:val="9"/>
    <w:rPr>
      <w:rFonts w:eastAsia="Calibri Light" w:cs="Calibri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="Calibri Light" w:cs="Calibr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="Calibri Light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="Calibri Light" w:cs="Calibri"/>
      <w:iCs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="Calibri Light" w:cs="Calibri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="Calibri Light" w:cs="Calibri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="Calibri Light" w:cs="Calibri"/>
      <w:iCs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="Calibri Light" w:cs="Calibr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="Calibri Light" w:cs="Calibri"/>
      <w:szCs w:val="21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Cs/>
      <w:color w:val="7F7F7F" w:themeColor="text1" w:themeTint="80"/>
      <w:sz w:val="20"/>
      <w:szCs w:val="18"/>
    </w:rPr>
  </w:style>
  <w:style w:type="paragraph" w:customStyle="1" w:styleId="Rfrence">
    <w:name w:val="Référence"/>
    <w:next w:val="Normal"/>
    <w:link w:val="RfrenceCar"/>
    <w:qFormat/>
    <w:rsid w:val="006534B9"/>
    <w:rPr>
      <w:color w:val="5B9BD5" w:themeColor="accent1"/>
    </w:rPr>
  </w:style>
  <w:style w:type="character" w:customStyle="1" w:styleId="RfrenceCar">
    <w:name w:val="Référence Car"/>
    <w:basedOn w:val="DefaultParagraphFont"/>
    <w:link w:val="Rfrence"/>
    <w:rsid w:val="006534B9"/>
    <w:rPr>
      <w:color w:val="5B9BD5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cs="Calibri Light"/>
      <w:b/>
      <w:caps/>
      <w:szCs w:val="32"/>
      <w:lang w:val="fr-FR"/>
    </w:rPr>
  </w:style>
  <w:style w:type="character" w:customStyle="1" w:styleId="SubtitleChar">
    <w:name w:val="Subtitle Char"/>
    <w:basedOn w:val="DefaultParagraphFont"/>
    <w:link w:val="Subtitle"/>
    <w:uiPriority w:val="11"/>
    <w:rPr>
      <w:rFonts w:cs="Calibri Light"/>
      <w:b/>
      <w:caps/>
      <w:szCs w:val="32"/>
      <w:lang w:val="fr-FR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240"/>
      <w:jc w:val="left"/>
    </w:pPr>
    <w:rPr>
      <w:rFonts w:ascii="Calibri Light" w:eastAsia="Calibri Light" w:hAnsi="Calibri Light" w:cs="Calibri Light"/>
      <w:b/>
      <w:caps/>
      <w:spacing w:val="-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="Calibri Light" w:eastAsia="Calibri Light" w:hAnsi="Calibri Light" w:cs="Calibri Light"/>
      <w:b/>
      <w:caps/>
      <w:spacing w:val="-8"/>
      <w:sz w:val="32"/>
      <w:szCs w:val="56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LineNumber">
    <w:name w:val="lin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st">
    <w:name w:val="st"/>
    <w:basedOn w:val="DefaultParagraphFont"/>
    <w:rsid w:val="005F3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48E06-1252-4B43-8F73-000A1CBDC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gold</dc:creator>
  <cp:lastModifiedBy>Jonas L'Haridon</cp:lastModifiedBy>
  <cp:revision>3</cp:revision>
  <cp:lastPrinted>2020-07-09T14:04:00Z</cp:lastPrinted>
  <dcterms:created xsi:type="dcterms:W3CDTF">2020-10-06T15:55:00Z</dcterms:created>
  <dcterms:modified xsi:type="dcterms:W3CDTF">2020-10-0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61c3137-04c2-38b2-a7a7-560e85aea23c</vt:lpwstr>
  </property>
  <property fmtid="{D5CDD505-2E9C-101B-9397-08002B2CF9AE}" pid="4" name="Mendeley Citation Style_1">
    <vt:lpwstr>http://www.zotero.org/styles/icarus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lsevier-harvard-without-titles</vt:lpwstr>
  </property>
  <property fmtid="{D5CDD505-2E9C-101B-9397-08002B2CF9AE}" pid="14" name="Mendeley Recent Style Name 4_1">
    <vt:lpwstr>Elsevier - Harvard (without titles)</vt:lpwstr>
  </property>
  <property fmtid="{D5CDD505-2E9C-101B-9397-08002B2CF9AE}" pid="15" name="Mendeley Recent Style Id 5_1">
    <vt:lpwstr>http://www.zotero.org/styles/icarus</vt:lpwstr>
  </property>
  <property fmtid="{D5CDD505-2E9C-101B-9397-08002B2CF9AE}" pid="16" name="Mendeley Recent Style Name 5_1">
    <vt:lpwstr>Icarus</vt:lpwstr>
  </property>
  <property fmtid="{D5CDD505-2E9C-101B-9397-08002B2CF9AE}" pid="17" name="Mendeley Recent Style Id 6_1">
    <vt:lpwstr>http://www.zotero.org/styles/journal-of-geophysical-research</vt:lpwstr>
  </property>
  <property fmtid="{D5CDD505-2E9C-101B-9397-08002B2CF9AE}" pid="18" name="Mendeley Recent Style Name 6_1">
    <vt:lpwstr>Journal of Geophysical Research</vt:lpwstr>
  </property>
  <property fmtid="{D5CDD505-2E9C-101B-9397-08002B2CF9AE}" pid="19" name="Mendeley Recent Style Id 7_1">
    <vt:lpwstr>http://www.zotero.org/styles/journal-of-geophysical-research-planets</vt:lpwstr>
  </property>
  <property fmtid="{D5CDD505-2E9C-101B-9397-08002B2CF9AE}" pid="20" name="Mendeley Recent Style Name 7_1">
    <vt:lpwstr>Journal of Geophysical Research: Planets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